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1C97" w:rsidRPr="003B1C97" w:rsidRDefault="003B1C97" w:rsidP="003B1C97">
      <w:pPr>
        <w:spacing w:after="0" w:line="240" w:lineRule="auto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Modern Meadow Process:</w:t>
      </w:r>
    </w:p>
    <w:p w:rsidR="003B1C97" w:rsidRPr="003B1C97" w:rsidRDefault="003B1C97" w:rsidP="003B1C97">
      <w:pPr>
        <w:spacing w:after="0" w:line="240" w:lineRule="auto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 </w:t>
      </w:r>
    </w:p>
    <w:p w:rsidR="003B1C97" w:rsidRPr="003B1C97" w:rsidRDefault="003B1C97" w:rsidP="003B1C97">
      <w:pPr>
        <w:spacing w:after="0" w:line="240" w:lineRule="auto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Step 1: Engineer Epithelial Cells -- Test Tube</w:t>
      </w:r>
    </w:p>
    <w:p w:rsidR="003B1C97" w:rsidRPr="003B1C97" w:rsidRDefault="003B1C97" w:rsidP="003B1C97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In:</w:t>
      </w:r>
    </w:p>
    <w:p w:rsidR="003B1C97" w:rsidRPr="003B1C97" w:rsidRDefault="003B1C97" w:rsidP="003B1C97">
      <w:pPr>
        <w:numPr>
          <w:ilvl w:val="1"/>
          <w:numId w:val="1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1 mL solution with 1,000 epithelial cells</w:t>
      </w:r>
    </w:p>
    <w:p w:rsidR="003B1C97" w:rsidRPr="003B1C97" w:rsidRDefault="003B1C97" w:rsidP="003B1C97">
      <w:pPr>
        <w:numPr>
          <w:ilvl w:val="1"/>
          <w:numId w:val="1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3000 sets of DNA base pairs which code for the specific pattern of collagen desired</w:t>
      </w:r>
    </w:p>
    <w:p w:rsidR="003B1C97" w:rsidRPr="003B1C97" w:rsidRDefault="003B1C97" w:rsidP="003B1C97">
      <w:pPr>
        <w:numPr>
          <w:ilvl w:val="2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1,500 recycled</w:t>
      </w:r>
    </w:p>
    <w:p w:rsidR="003B1C97" w:rsidRPr="003B1C97" w:rsidRDefault="003B1C97" w:rsidP="003B1C97">
      <w:pPr>
        <w:numPr>
          <w:ilvl w:val="2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1,500 fresh</w:t>
      </w:r>
    </w:p>
    <w:p w:rsidR="003B1C97" w:rsidRPr="003B1C97" w:rsidRDefault="003B1C97" w:rsidP="003B1C97">
      <w:pPr>
        <w:numPr>
          <w:ilvl w:val="1"/>
          <w:numId w:val="1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3000 restriction enzymes specific to the base pairs and the section of DNA to which the base pairs should be added</w:t>
      </w:r>
    </w:p>
    <w:p w:rsidR="003B1C97" w:rsidRPr="003B1C97" w:rsidRDefault="003B1C97" w:rsidP="003B1C97">
      <w:pPr>
        <w:numPr>
          <w:ilvl w:val="2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1,000 recycled</w:t>
      </w:r>
    </w:p>
    <w:p w:rsidR="003B1C97" w:rsidRPr="003B1C97" w:rsidRDefault="003B1C97" w:rsidP="003B1C97">
      <w:pPr>
        <w:numPr>
          <w:ilvl w:val="2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2,000 fresh</w:t>
      </w:r>
    </w:p>
    <w:p w:rsidR="003B1C97" w:rsidRPr="003B1C97" w:rsidRDefault="003B1C97" w:rsidP="003B1C97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Out: </w:t>
      </w:r>
    </w:p>
    <w:p w:rsidR="003B1C97" w:rsidRPr="003B1C97" w:rsidRDefault="003B1C97" w:rsidP="003B1C97">
      <w:pPr>
        <w:numPr>
          <w:ilvl w:val="1"/>
          <w:numId w:val="1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1 mL solution with 1,000 engineered epithelial cells</w:t>
      </w:r>
    </w:p>
    <w:p w:rsidR="003B1C97" w:rsidRPr="003B1C97" w:rsidRDefault="003B1C97" w:rsidP="003B1C97">
      <w:pPr>
        <w:numPr>
          <w:ilvl w:val="1"/>
          <w:numId w:val="1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3,000 restriction enzymes</w:t>
      </w:r>
    </w:p>
    <w:p w:rsidR="003B1C97" w:rsidRPr="003B1C97" w:rsidRDefault="003B1C97" w:rsidP="003B1C97">
      <w:pPr>
        <w:numPr>
          <w:ilvl w:val="2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Recycle half back into the next batch of engineered epithelial cells</w:t>
      </w:r>
    </w:p>
    <w:p w:rsidR="003B1C97" w:rsidRPr="003B1C97" w:rsidRDefault="003B1C97" w:rsidP="003B1C97">
      <w:pPr>
        <w:numPr>
          <w:ilvl w:val="2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Purge the other half</w:t>
      </w:r>
    </w:p>
    <w:p w:rsidR="003B1C97" w:rsidRPr="003B1C97" w:rsidRDefault="003B1C97" w:rsidP="003B1C97">
      <w:pPr>
        <w:numPr>
          <w:ilvl w:val="1"/>
          <w:numId w:val="1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2,000 sets of DNA base pairs</w:t>
      </w:r>
    </w:p>
    <w:p w:rsidR="003B1C97" w:rsidRPr="003B1C97" w:rsidRDefault="003B1C97" w:rsidP="003B1C97">
      <w:pPr>
        <w:numPr>
          <w:ilvl w:val="2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Recycle half back into the next batch of engineered epithelial cells</w:t>
      </w:r>
    </w:p>
    <w:p w:rsidR="003B1C97" w:rsidRPr="003B1C97" w:rsidRDefault="003B1C97" w:rsidP="003B1C97">
      <w:pPr>
        <w:numPr>
          <w:ilvl w:val="2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Purge the other half</w:t>
      </w:r>
    </w:p>
    <w:p w:rsidR="003B1C97" w:rsidRPr="003B1C97" w:rsidRDefault="003B1C97" w:rsidP="003B1C97">
      <w:pPr>
        <w:spacing w:after="0" w:line="240" w:lineRule="auto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 </w:t>
      </w:r>
    </w:p>
    <w:p w:rsidR="003B1C97" w:rsidRPr="003B1C97" w:rsidRDefault="003B1C97" w:rsidP="003B1C97">
      <w:pPr>
        <w:spacing w:after="0" w:line="240" w:lineRule="auto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Step 2: Scale Up -- Petri Dish, or similarly-sized container</w:t>
      </w:r>
    </w:p>
    <w:p w:rsidR="003B1C97" w:rsidRPr="003B1C97" w:rsidRDefault="003B1C97" w:rsidP="003B1C97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In: </w:t>
      </w:r>
    </w:p>
    <w:p w:rsidR="003B1C97" w:rsidRPr="003B1C97" w:rsidRDefault="003B1C97" w:rsidP="003B1C97">
      <w:pPr>
        <w:numPr>
          <w:ilvl w:val="1"/>
          <w:numId w:val="2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1 mL solution with 1,000 engineered epithelial cells</w:t>
      </w:r>
    </w:p>
    <w:p w:rsidR="003B1C97" w:rsidRPr="003B1C97" w:rsidRDefault="003B1C97" w:rsidP="003B1C97">
      <w:pPr>
        <w:numPr>
          <w:ilvl w:val="1"/>
          <w:numId w:val="2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0.1 </w:t>
      </w:r>
      <w:proofErr w:type="spellStart"/>
      <w:r w:rsidRPr="003B1C97">
        <w:rPr>
          <w:rFonts w:ascii="Calibri" w:eastAsia="Times New Roman" w:hAnsi="Calibri" w:cs="Calibri"/>
        </w:rPr>
        <w:t>microL</w:t>
      </w:r>
      <w:proofErr w:type="spellEnd"/>
      <w:r w:rsidRPr="003B1C97">
        <w:rPr>
          <w:rFonts w:ascii="Calibri" w:eastAsia="Times New Roman" w:hAnsi="Calibri" w:cs="Calibri"/>
        </w:rPr>
        <w:t xml:space="preserve"> Nutrients (oxygen, agarose, antibiotics, water)</w:t>
      </w:r>
    </w:p>
    <w:p w:rsidR="003B1C97" w:rsidRPr="003B1C97" w:rsidRDefault="003B1C97" w:rsidP="003B1C97">
      <w:pPr>
        <w:numPr>
          <w:ilvl w:val="2"/>
          <w:numId w:val="2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Assuming the volume of an average epithelial cell is 2 * 10^-6 </w:t>
      </w:r>
      <w:proofErr w:type="spellStart"/>
      <w:r w:rsidRPr="003B1C97">
        <w:rPr>
          <w:rFonts w:ascii="Calibri" w:eastAsia="Times New Roman" w:hAnsi="Calibri" w:cs="Calibri"/>
        </w:rPr>
        <w:t>microL</w:t>
      </w:r>
      <w:proofErr w:type="spellEnd"/>
      <w:r w:rsidRPr="003B1C97">
        <w:rPr>
          <w:rFonts w:ascii="Calibri" w:eastAsia="Times New Roman" w:hAnsi="Calibri" w:cs="Calibri"/>
        </w:rPr>
        <w:t xml:space="preserve"> (</w:t>
      </w:r>
      <w:hyperlink r:id="rId5" w:history="1">
        <w:r w:rsidRPr="003B1C97">
          <w:rPr>
            <w:rFonts w:ascii="Calibri" w:eastAsia="Times New Roman" w:hAnsi="Calibri" w:cs="Calibri"/>
            <w:color w:val="0000FF"/>
            <w:u w:val="single"/>
          </w:rPr>
          <w:t>http://kirschner.med.harvard.edu/files/bionumbers/fundamentalBioNumbersHandout.pdf</w:t>
        </w:r>
      </w:hyperlink>
      <w:r w:rsidRPr="003B1C97">
        <w:rPr>
          <w:rFonts w:ascii="Calibri" w:eastAsia="Times New Roman" w:hAnsi="Calibri" w:cs="Calibri"/>
        </w:rPr>
        <w:t>)</w:t>
      </w:r>
    </w:p>
    <w:p w:rsidR="003B1C97" w:rsidRPr="003B1C97" w:rsidRDefault="003B1C97" w:rsidP="003B1C97">
      <w:pPr>
        <w:numPr>
          <w:ilvl w:val="2"/>
          <w:numId w:val="2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The number of cells will grow by 24,000</w:t>
      </w:r>
    </w:p>
    <w:p w:rsidR="003B1C97" w:rsidRPr="003B1C97" w:rsidRDefault="003B1C97" w:rsidP="003B1C97">
      <w:pPr>
        <w:numPr>
          <w:ilvl w:val="2"/>
          <w:numId w:val="2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24,000*2*10^-6 = 0.048 </w:t>
      </w:r>
      <w:proofErr w:type="spellStart"/>
      <w:r w:rsidRPr="003B1C97">
        <w:rPr>
          <w:rFonts w:ascii="Calibri" w:eastAsia="Times New Roman" w:hAnsi="Calibri" w:cs="Calibri"/>
        </w:rPr>
        <w:t>microL</w:t>
      </w:r>
      <w:proofErr w:type="spellEnd"/>
      <w:r w:rsidRPr="003B1C97">
        <w:rPr>
          <w:rFonts w:ascii="Calibri" w:eastAsia="Times New Roman" w:hAnsi="Calibri" w:cs="Calibri"/>
        </w:rPr>
        <w:t xml:space="preserve"> of nutrients needed to create new cells.</w:t>
      </w:r>
    </w:p>
    <w:p w:rsidR="003B1C97" w:rsidRPr="003B1C97" w:rsidRDefault="003B1C97" w:rsidP="003B1C97">
      <w:pPr>
        <w:numPr>
          <w:ilvl w:val="2"/>
          <w:numId w:val="2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Input 0.1 </w:t>
      </w:r>
      <w:proofErr w:type="spellStart"/>
      <w:r w:rsidRPr="003B1C97">
        <w:rPr>
          <w:rFonts w:ascii="Calibri" w:eastAsia="Times New Roman" w:hAnsi="Calibri" w:cs="Calibri"/>
        </w:rPr>
        <w:t>microL</w:t>
      </w:r>
      <w:proofErr w:type="spellEnd"/>
      <w:r w:rsidRPr="003B1C97">
        <w:rPr>
          <w:rFonts w:ascii="Calibri" w:eastAsia="Times New Roman" w:hAnsi="Calibri" w:cs="Calibri"/>
        </w:rPr>
        <w:t xml:space="preserve"> to ensure that there is enough!</w:t>
      </w:r>
    </w:p>
    <w:p w:rsidR="003B1C97" w:rsidRPr="003B1C97" w:rsidRDefault="003B1C97" w:rsidP="003B1C97">
      <w:pPr>
        <w:numPr>
          <w:ilvl w:val="3"/>
          <w:numId w:val="2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0.026 </w:t>
      </w:r>
      <w:proofErr w:type="spellStart"/>
      <w:r w:rsidRPr="003B1C97">
        <w:rPr>
          <w:rFonts w:ascii="Calibri" w:eastAsia="Times New Roman" w:hAnsi="Calibri" w:cs="Calibri"/>
        </w:rPr>
        <w:t>microL</w:t>
      </w:r>
      <w:proofErr w:type="spellEnd"/>
      <w:r w:rsidRPr="003B1C97">
        <w:rPr>
          <w:rFonts w:ascii="Calibri" w:eastAsia="Times New Roman" w:hAnsi="Calibri" w:cs="Calibri"/>
        </w:rPr>
        <w:t xml:space="preserve"> from recycle</w:t>
      </w:r>
    </w:p>
    <w:p w:rsidR="003B1C97" w:rsidRPr="003B1C97" w:rsidRDefault="003B1C97" w:rsidP="003B1C97">
      <w:pPr>
        <w:numPr>
          <w:ilvl w:val="3"/>
          <w:numId w:val="2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0.074 </w:t>
      </w:r>
      <w:proofErr w:type="spellStart"/>
      <w:r w:rsidRPr="003B1C97">
        <w:rPr>
          <w:rFonts w:ascii="Calibri" w:eastAsia="Times New Roman" w:hAnsi="Calibri" w:cs="Calibri"/>
        </w:rPr>
        <w:t>microL</w:t>
      </w:r>
      <w:proofErr w:type="spellEnd"/>
      <w:r w:rsidRPr="003B1C97">
        <w:rPr>
          <w:rFonts w:ascii="Calibri" w:eastAsia="Times New Roman" w:hAnsi="Calibri" w:cs="Calibri"/>
        </w:rPr>
        <w:t xml:space="preserve"> fresh</w:t>
      </w:r>
    </w:p>
    <w:p w:rsidR="003B1C97" w:rsidRPr="003B1C97" w:rsidRDefault="003B1C97" w:rsidP="003B1C97">
      <w:pPr>
        <w:numPr>
          <w:ilvl w:val="1"/>
          <w:numId w:val="2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0.01 </w:t>
      </w:r>
      <w:proofErr w:type="spellStart"/>
      <w:r w:rsidRPr="003B1C97">
        <w:rPr>
          <w:rFonts w:ascii="Calibri" w:eastAsia="Times New Roman" w:hAnsi="Calibri" w:cs="Calibri"/>
        </w:rPr>
        <w:t>microL</w:t>
      </w:r>
      <w:proofErr w:type="spellEnd"/>
      <w:r w:rsidRPr="003B1C97">
        <w:rPr>
          <w:rFonts w:ascii="Calibri" w:eastAsia="Times New Roman" w:hAnsi="Calibri" w:cs="Calibri"/>
        </w:rPr>
        <w:t xml:space="preserve"> Additives (growth factors, minerals, fiber, fatty acids, amino acids)</w:t>
      </w:r>
    </w:p>
    <w:p w:rsidR="003B1C97" w:rsidRPr="003B1C97" w:rsidRDefault="003B1C97" w:rsidP="003B1C97">
      <w:pPr>
        <w:numPr>
          <w:ilvl w:val="2"/>
          <w:numId w:val="2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See work above. </w:t>
      </w:r>
    </w:p>
    <w:p w:rsidR="003B1C97" w:rsidRPr="003B1C97" w:rsidRDefault="003B1C97" w:rsidP="003B1C97">
      <w:pPr>
        <w:numPr>
          <w:ilvl w:val="2"/>
          <w:numId w:val="2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Assume 10% of volume requires additives. </w:t>
      </w:r>
    </w:p>
    <w:p w:rsidR="003B1C97" w:rsidRPr="003B1C97" w:rsidRDefault="003B1C97" w:rsidP="003B1C97">
      <w:pPr>
        <w:numPr>
          <w:ilvl w:val="2"/>
          <w:numId w:val="2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0.048 * 0.10 = </w:t>
      </w:r>
      <w:proofErr w:type="gramStart"/>
      <w:r w:rsidRPr="003B1C97">
        <w:rPr>
          <w:rFonts w:ascii="Calibri" w:eastAsia="Times New Roman" w:hAnsi="Calibri" w:cs="Calibri"/>
        </w:rPr>
        <w:t xml:space="preserve">0.0048  </w:t>
      </w:r>
      <w:proofErr w:type="spellStart"/>
      <w:r w:rsidRPr="003B1C97">
        <w:rPr>
          <w:rFonts w:ascii="Calibri" w:eastAsia="Times New Roman" w:hAnsi="Calibri" w:cs="Calibri"/>
        </w:rPr>
        <w:t>microL</w:t>
      </w:r>
      <w:proofErr w:type="spellEnd"/>
      <w:proofErr w:type="gramEnd"/>
      <w:r w:rsidRPr="003B1C97">
        <w:rPr>
          <w:rFonts w:ascii="Calibri" w:eastAsia="Times New Roman" w:hAnsi="Calibri" w:cs="Calibri"/>
        </w:rPr>
        <w:t xml:space="preserve"> of additives needed to create new cells. </w:t>
      </w:r>
    </w:p>
    <w:p w:rsidR="003B1C97" w:rsidRPr="003B1C97" w:rsidRDefault="003B1C97" w:rsidP="003B1C97">
      <w:pPr>
        <w:numPr>
          <w:ilvl w:val="2"/>
          <w:numId w:val="2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Input 0.01 </w:t>
      </w:r>
      <w:proofErr w:type="spellStart"/>
      <w:r w:rsidRPr="003B1C97">
        <w:rPr>
          <w:rFonts w:ascii="Calibri" w:eastAsia="Times New Roman" w:hAnsi="Calibri" w:cs="Calibri"/>
        </w:rPr>
        <w:t>microL</w:t>
      </w:r>
      <w:proofErr w:type="spellEnd"/>
      <w:r w:rsidRPr="003B1C97">
        <w:rPr>
          <w:rFonts w:ascii="Calibri" w:eastAsia="Times New Roman" w:hAnsi="Calibri" w:cs="Calibri"/>
        </w:rPr>
        <w:t xml:space="preserve"> to ensure that there is enough!</w:t>
      </w:r>
    </w:p>
    <w:p w:rsidR="003B1C97" w:rsidRPr="003B1C97" w:rsidRDefault="003B1C97" w:rsidP="003B1C97">
      <w:pPr>
        <w:numPr>
          <w:ilvl w:val="3"/>
          <w:numId w:val="2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0.0026 </w:t>
      </w:r>
      <w:proofErr w:type="spellStart"/>
      <w:r w:rsidRPr="003B1C97">
        <w:rPr>
          <w:rFonts w:ascii="Calibri" w:eastAsia="Times New Roman" w:hAnsi="Calibri" w:cs="Calibri"/>
        </w:rPr>
        <w:t>microL</w:t>
      </w:r>
      <w:proofErr w:type="spellEnd"/>
      <w:r w:rsidRPr="003B1C97">
        <w:rPr>
          <w:rFonts w:ascii="Calibri" w:eastAsia="Times New Roman" w:hAnsi="Calibri" w:cs="Calibri"/>
        </w:rPr>
        <w:t xml:space="preserve"> from recycle</w:t>
      </w:r>
    </w:p>
    <w:p w:rsidR="003B1C97" w:rsidRPr="003B1C97" w:rsidRDefault="003B1C97" w:rsidP="003B1C97">
      <w:pPr>
        <w:numPr>
          <w:ilvl w:val="3"/>
          <w:numId w:val="2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0.0074 </w:t>
      </w:r>
      <w:proofErr w:type="spellStart"/>
      <w:r w:rsidRPr="003B1C97">
        <w:rPr>
          <w:rFonts w:ascii="Calibri" w:eastAsia="Times New Roman" w:hAnsi="Calibri" w:cs="Calibri"/>
        </w:rPr>
        <w:t>microL</w:t>
      </w:r>
      <w:proofErr w:type="spellEnd"/>
      <w:r w:rsidRPr="003B1C97">
        <w:rPr>
          <w:rFonts w:ascii="Calibri" w:eastAsia="Times New Roman" w:hAnsi="Calibri" w:cs="Calibri"/>
        </w:rPr>
        <w:t xml:space="preserve"> fresh</w:t>
      </w:r>
    </w:p>
    <w:p w:rsidR="003B1C97" w:rsidRPr="003B1C97" w:rsidRDefault="003B1C97" w:rsidP="003B1C97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Out:</w:t>
      </w:r>
    </w:p>
    <w:p w:rsidR="003B1C97" w:rsidRPr="003B1C97" w:rsidRDefault="003B1C97" w:rsidP="003B1C97">
      <w:pPr>
        <w:numPr>
          <w:ilvl w:val="1"/>
          <w:numId w:val="2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25,000 engineered epithelial cells</w:t>
      </w:r>
    </w:p>
    <w:p w:rsidR="003B1C97" w:rsidRPr="003B1C97" w:rsidRDefault="003B1C97" w:rsidP="003B1C97">
      <w:pPr>
        <w:numPr>
          <w:ilvl w:val="1"/>
          <w:numId w:val="2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0.052 </w:t>
      </w:r>
      <w:proofErr w:type="spellStart"/>
      <w:r w:rsidRPr="003B1C97">
        <w:rPr>
          <w:rFonts w:ascii="Calibri" w:eastAsia="Times New Roman" w:hAnsi="Calibri" w:cs="Calibri"/>
        </w:rPr>
        <w:t>microL</w:t>
      </w:r>
      <w:proofErr w:type="spellEnd"/>
      <w:r w:rsidRPr="003B1C97">
        <w:rPr>
          <w:rFonts w:ascii="Calibri" w:eastAsia="Times New Roman" w:hAnsi="Calibri" w:cs="Calibri"/>
        </w:rPr>
        <w:t xml:space="preserve"> Nutrients (oxygen, agarose, antibiotics, water)</w:t>
      </w:r>
    </w:p>
    <w:p w:rsidR="003B1C97" w:rsidRPr="003B1C97" w:rsidRDefault="003B1C97" w:rsidP="003B1C97">
      <w:pPr>
        <w:numPr>
          <w:ilvl w:val="2"/>
          <w:numId w:val="2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Recycle half back to next batch</w:t>
      </w:r>
    </w:p>
    <w:p w:rsidR="003B1C97" w:rsidRPr="003B1C97" w:rsidRDefault="003B1C97" w:rsidP="003B1C97">
      <w:pPr>
        <w:numPr>
          <w:ilvl w:val="2"/>
          <w:numId w:val="2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Purge the other half</w:t>
      </w:r>
    </w:p>
    <w:p w:rsidR="003B1C97" w:rsidRPr="003B1C97" w:rsidRDefault="003B1C97" w:rsidP="003B1C97">
      <w:pPr>
        <w:numPr>
          <w:ilvl w:val="1"/>
          <w:numId w:val="2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0.0052 </w:t>
      </w:r>
      <w:proofErr w:type="spellStart"/>
      <w:r w:rsidRPr="003B1C97">
        <w:rPr>
          <w:rFonts w:ascii="Calibri" w:eastAsia="Times New Roman" w:hAnsi="Calibri" w:cs="Calibri"/>
        </w:rPr>
        <w:t>microL</w:t>
      </w:r>
      <w:proofErr w:type="spellEnd"/>
      <w:r w:rsidRPr="003B1C97">
        <w:rPr>
          <w:rFonts w:ascii="Calibri" w:eastAsia="Times New Roman" w:hAnsi="Calibri" w:cs="Calibri"/>
        </w:rPr>
        <w:t xml:space="preserve"> Additives (growth factors, minerals, fiber, fatty acids, amino acids)</w:t>
      </w:r>
    </w:p>
    <w:p w:rsidR="003B1C97" w:rsidRPr="003B1C97" w:rsidRDefault="003B1C97" w:rsidP="003B1C97">
      <w:pPr>
        <w:numPr>
          <w:ilvl w:val="2"/>
          <w:numId w:val="2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Recycle half back to next batch</w:t>
      </w:r>
    </w:p>
    <w:p w:rsidR="003B1C97" w:rsidRPr="003B1C97" w:rsidRDefault="003B1C97" w:rsidP="003B1C97">
      <w:pPr>
        <w:numPr>
          <w:ilvl w:val="2"/>
          <w:numId w:val="2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Purge the other half</w:t>
      </w:r>
    </w:p>
    <w:p w:rsidR="003B1C97" w:rsidRPr="003B1C97" w:rsidRDefault="003B1C97" w:rsidP="003B1C97">
      <w:pPr>
        <w:spacing w:after="0" w:line="240" w:lineRule="auto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lastRenderedPageBreak/>
        <w:t> </w:t>
      </w:r>
    </w:p>
    <w:p w:rsidR="003B1C97" w:rsidRPr="003B1C97" w:rsidRDefault="003B1C97" w:rsidP="003B1C97">
      <w:pPr>
        <w:spacing w:after="0" w:line="240" w:lineRule="auto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Step 3: Scale Up -- Dinner Plate sized plate/container</w:t>
      </w:r>
    </w:p>
    <w:p w:rsidR="003B1C97" w:rsidRPr="003B1C97" w:rsidRDefault="003B1C97" w:rsidP="003B1C97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In:</w:t>
      </w:r>
    </w:p>
    <w:p w:rsidR="003B1C97" w:rsidRPr="003B1C97" w:rsidRDefault="003B1C97" w:rsidP="003B1C97">
      <w:pPr>
        <w:numPr>
          <w:ilvl w:val="1"/>
          <w:numId w:val="3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25,000 engineered epithelial cells</w:t>
      </w:r>
    </w:p>
    <w:p w:rsidR="003B1C97" w:rsidRPr="003B1C97" w:rsidRDefault="003B1C97" w:rsidP="003B1C97">
      <w:pPr>
        <w:numPr>
          <w:ilvl w:val="1"/>
          <w:numId w:val="3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20 </w:t>
      </w:r>
      <w:proofErr w:type="spellStart"/>
      <w:r w:rsidRPr="003B1C97">
        <w:rPr>
          <w:rFonts w:ascii="Calibri" w:eastAsia="Times New Roman" w:hAnsi="Calibri" w:cs="Calibri"/>
        </w:rPr>
        <w:t>microL</w:t>
      </w:r>
      <w:proofErr w:type="spellEnd"/>
      <w:r w:rsidRPr="003B1C97">
        <w:rPr>
          <w:rFonts w:ascii="Calibri" w:eastAsia="Times New Roman" w:hAnsi="Calibri" w:cs="Calibri"/>
        </w:rPr>
        <w:t xml:space="preserve"> Nutrients (oxygen, agarose, antibiotics, water)</w:t>
      </w:r>
    </w:p>
    <w:p w:rsidR="003B1C97" w:rsidRPr="003B1C97" w:rsidRDefault="003B1C97" w:rsidP="003B1C97">
      <w:pPr>
        <w:numPr>
          <w:ilvl w:val="2"/>
          <w:numId w:val="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See assumptions above</w:t>
      </w:r>
    </w:p>
    <w:p w:rsidR="003B1C97" w:rsidRPr="003B1C97" w:rsidRDefault="003B1C97" w:rsidP="003B1C97">
      <w:pPr>
        <w:numPr>
          <w:ilvl w:val="2"/>
          <w:numId w:val="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4975000*2*10^-6 = 9.95 </w:t>
      </w:r>
      <w:proofErr w:type="spellStart"/>
      <w:r w:rsidRPr="003B1C97">
        <w:rPr>
          <w:rFonts w:ascii="Calibri" w:eastAsia="Times New Roman" w:hAnsi="Calibri" w:cs="Calibri"/>
        </w:rPr>
        <w:t>microL</w:t>
      </w:r>
      <w:proofErr w:type="spellEnd"/>
      <w:r w:rsidRPr="003B1C97">
        <w:rPr>
          <w:rFonts w:ascii="Calibri" w:eastAsia="Times New Roman" w:hAnsi="Calibri" w:cs="Calibri"/>
        </w:rPr>
        <w:t xml:space="preserve"> of nutrients required to create new cells</w:t>
      </w:r>
    </w:p>
    <w:p w:rsidR="003B1C97" w:rsidRPr="003B1C97" w:rsidRDefault="003B1C97" w:rsidP="003B1C97">
      <w:pPr>
        <w:numPr>
          <w:ilvl w:val="2"/>
          <w:numId w:val="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Input 20 </w:t>
      </w:r>
      <w:proofErr w:type="spellStart"/>
      <w:r w:rsidRPr="003B1C97">
        <w:rPr>
          <w:rFonts w:ascii="Calibri" w:eastAsia="Times New Roman" w:hAnsi="Calibri" w:cs="Calibri"/>
        </w:rPr>
        <w:t>microL</w:t>
      </w:r>
      <w:proofErr w:type="spellEnd"/>
      <w:r w:rsidRPr="003B1C97">
        <w:rPr>
          <w:rFonts w:ascii="Calibri" w:eastAsia="Times New Roman" w:hAnsi="Calibri" w:cs="Calibri"/>
        </w:rPr>
        <w:t xml:space="preserve"> of additives to ensure that there is enough</w:t>
      </w:r>
    </w:p>
    <w:p w:rsidR="003B1C97" w:rsidRPr="003B1C97" w:rsidRDefault="003B1C97" w:rsidP="003B1C97">
      <w:pPr>
        <w:numPr>
          <w:ilvl w:val="3"/>
          <w:numId w:val="3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5.025 </w:t>
      </w:r>
      <w:proofErr w:type="spellStart"/>
      <w:r w:rsidRPr="003B1C97">
        <w:rPr>
          <w:rFonts w:ascii="Calibri" w:eastAsia="Times New Roman" w:hAnsi="Calibri" w:cs="Calibri"/>
        </w:rPr>
        <w:t>microL</w:t>
      </w:r>
      <w:proofErr w:type="spellEnd"/>
      <w:r w:rsidRPr="003B1C97">
        <w:rPr>
          <w:rFonts w:ascii="Calibri" w:eastAsia="Times New Roman" w:hAnsi="Calibri" w:cs="Calibri"/>
        </w:rPr>
        <w:t xml:space="preserve"> from recycle</w:t>
      </w:r>
    </w:p>
    <w:p w:rsidR="003B1C97" w:rsidRPr="003B1C97" w:rsidRDefault="003B1C97" w:rsidP="003B1C97">
      <w:pPr>
        <w:numPr>
          <w:ilvl w:val="3"/>
          <w:numId w:val="3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14.975 </w:t>
      </w:r>
      <w:proofErr w:type="spellStart"/>
      <w:r w:rsidRPr="003B1C97">
        <w:rPr>
          <w:rFonts w:ascii="Calibri" w:eastAsia="Times New Roman" w:hAnsi="Calibri" w:cs="Calibri"/>
        </w:rPr>
        <w:t>microL</w:t>
      </w:r>
      <w:proofErr w:type="spellEnd"/>
      <w:r w:rsidRPr="003B1C97">
        <w:rPr>
          <w:rFonts w:ascii="Calibri" w:eastAsia="Times New Roman" w:hAnsi="Calibri" w:cs="Calibri"/>
        </w:rPr>
        <w:t xml:space="preserve"> fresh</w:t>
      </w:r>
    </w:p>
    <w:p w:rsidR="003B1C97" w:rsidRPr="003B1C97" w:rsidRDefault="003B1C97" w:rsidP="003B1C97">
      <w:pPr>
        <w:numPr>
          <w:ilvl w:val="1"/>
          <w:numId w:val="3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 2 </w:t>
      </w:r>
      <w:proofErr w:type="spellStart"/>
      <w:r w:rsidRPr="003B1C97">
        <w:rPr>
          <w:rFonts w:ascii="Calibri" w:eastAsia="Times New Roman" w:hAnsi="Calibri" w:cs="Calibri"/>
        </w:rPr>
        <w:t>microL</w:t>
      </w:r>
      <w:proofErr w:type="spellEnd"/>
      <w:r w:rsidRPr="003B1C97">
        <w:rPr>
          <w:rFonts w:ascii="Calibri" w:eastAsia="Times New Roman" w:hAnsi="Calibri" w:cs="Calibri"/>
        </w:rPr>
        <w:t xml:space="preserve"> Additives (growth factors, minerals, fiber, fatty acids, amino acids)</w:t>
      </w:r>
    </w:p>
    <w:p w:rsidR="003B1C97" w:rsidRPr="003B1C97" w:rsidRDefault="003B1C97" w:rsidP="003B1C97">
      <w:pPr>
        <w:numPr>
          <w:ilvl w:val="2"/>
          <w:numId w:val="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See assumptions above</w:t>
      </w:r>
    </w:p>
    <w:p w:rsidR="003B1C97" w:rsidRPr="003B1C97" w:rsidRDefault="003B1C97" w:rsidP="003B1C97">
      <w:pPr>
        <w:numPr>
          <w:ilvl w:val="2"/>
          <w:numId w:val="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0.995 </w:t>
      </w:r>
      <w:proofErr w:type="spellStart"/>
      <w:r w:rsidRPr="003B1C97">
        <w:rPr>
          <w:rFonts w:ascii="Calibri" w:eastAsia="Times New Roman" w:hAnsi="Calibri" w:cs="Calibri"/>
        </w:rPr>
        <w:t>microL</w:t>
      </w:r>
      <w:proofErr w:type="spellEnd"/>
      <w:r w:rsidRPr="003B1C97">
        <w:rPr>
          <w:rFonts w:ascii="Calibri" w:eastAsia="Times New Roman" w:hAnsi="Calibri" w:cs="Calibri"/>
        </w:rPr>
        <w:t xml:space="preserve"> of additives required to create new cells</w:t>
      </w:r>
    </w:p>
    <w:p w:rsidR="003B1C97" w:rsidRPr="003B1C97" w:rsidRDefault="003B1C97" w:rsidP="003B1C97">
      <w:pPr>
        <w:numPr>
          <w:ilvl w:val="2"/>
          <w:numId w:val="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Input 2 </w:t>
      </w:r>
      <w:proofErr w:type="spellStart"/>
      <w:r w:rsidRPr="003B1C97">
        <w:rPr>
          <w:rFonts w:ascii="Calibri" w:eastAsia="Times New Roman" w:hAnsi="Calibri" w:cs="Calibri"/>
        </w:rPr>
        <w:t>microL</w:t>
      </w:r>
      <w:proofErr w:type="spellEnd"/>
      <w:r w:rsidRPr="003B1C97">
        <w:rPr>
          <w:rFonts w:ascii="Calibri" w:eastAsia="Times New Roman" w:hAnsi="Calibri" w:cs="Calibri"/>
        </w:rPr>
        <w:t xml:space="preserve"> to ensure that there is enough!</w:t>
      </w:r>
    </w:p>
    <w:p w:rsidR="003B1C97" w:rsidRPr="003B1C97" w:rsidRDefault="003B1C97" w:rsidP="003B1C97">
      <w:pPr>
        <w:numPr>
          <w:ilvl w:val="3"/>
          <w:numId w:val="3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0.5025 </w:t>
      </w:r>
      <w:proofErr w:type="spellStart"/>
      <w:r w:rsidRPr="003B1C97">
        <w:rPr>
          <w:rFonts w:ascii="Calibri" w:eastAsia="Times New Roman" w:hAnsi="Calibri" w:cs="Calibri"/>
        </w:rPr>
        <w:t>microL</w:t>
      </w:r>
      <w:proofErr w:type="spellEnd"/>
      <w:r w:rsidRPr="003B1C97">
        <w:rPr>
          <w:rFonts w:ascii="Calibri" w:eastAsia="Times New Roman" w:hAnsi="Calibri" w:cs="Calibri"/>
        </w:rPr>
        <w:t xml:space="preserve"> from recycle</w:t>
      </w:r>
    </w:p>
    <w:p w:rsidR="003B1C97" w:rsidRPr="003B1C97" w:rsidRDefault="003B1C97" w:rsidP="003B1C97">
      <w:pPr>
        <w:numPr>
          <w:ilvl w:val="3"/>
          <w:numId w:val="3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1.4975 </w:t>
      </w:r>
      <w:proofErr w:type="spellStart"/>
      <w:r w:rsidRPr="003B1C97">
        <w:rPr>
          <w:rFonts w:ascii="Calibri" w:eastAsia="Times New Roman" w:hAnsi="Calibri" w:cs="Calibri"/>
        </w:rPr>
        <w:t>microL</w:t>
      </w:r>
      <w:proofErr w:type="spellEnd"/>
      <w:r w:rsidRPr="003B1C97">
        <w:rPr>
          <w:rFonts w:ascii="Calibri" w:eastAsia="Times New Roman" w:hAnsi="Calibri" w:cs="Calibri"/>
        </w:rPr>
        <w:t xml:space="preserve"> fresh</w:t>
      </w:r>
    </w:p>
    <w:p w:rsidR="003B1C97" w:rsidRPr="003B1C97" w:rsidRDefault="003B1C97" w:rsidP="003B1C97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Out:</w:t>
      </w:r>
    </w:p>
    <w:p w:rsidR="003B1C97" w:rsidRPr="003B1C97" w:rsidRDefault="003B1C97" w:rsidP="003B1C97">
      <w:pPr>
        <w:numPr>
          <w:ilvl w:val="1"/>
          <w:numId w:val="3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5,000,000 engineered epithelial cells</w:t>
      </w:r>
    </w:p>
    <w:p w:rsidR="003B1C97" w:rsidRPr="003B1C97" w:rsidRDefault="003B1C97" w:rsidP="003B1C97">
      <w:pPr>
        <w:numPr>
          <w:ilvl w:val="1"/>
          <w:numId w:val="3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10.05 </w:t>
      </w:r>
      <w:proofErr w:type="spellStart"/>
      <w:r w:rsidRPr="003B1C97">
        <w:rPr>
          <w:rFonts w:ascii="Calibri" w:eastAsia="Times New Roman" w:hAnsi="Calibri" w:cs="Calibri"/>
        </w:rPr>
        <w:t>microL</w:t>
      </w:r>
      <w:proofErr w:type="spellEnd"/>
      <w:r w:rsidRPr="003B1C97">
        <w:rPr>
          <w:rFonts w:ascii="Calibri" w:eastAsia="Times New Roman" w:hAnsi="Calibri" w:cs="Calibri"/>
        </w:rPr>
        <w:t xml:space="preserve"> Nutrients (oxygen, agarose, antibiotics, water)</w:t>
      </w:r>
    </w:p>
    <w:p w:rsidR="003B1C97" w:rsidRPr="003B1C97" w:rsidRDefault="003B1C97" w:rsidP="003B1C97">
      <w:pPr>
        <w:numPr>
          <w:ilvl w:val="2"/>
          <w:numId w:val="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Recycle half to next batch</w:t>
      </w:r>
    </w:p>
    <w:p w:rsidR="003B1C97" w:rsidRPr="003B1C97" w:rsidRDefault="003B1C97" w:rsidP="003B1C97">
      <w:pPr>
        <w:numPr>
          <w:ilvl w:val="2"/>
          <w:numId w:val="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Purge the other half</w:t>
      </w:r>
    </w:p>
    <w:p w:rsidR="003B1C97" w:rsidRPr="003B1C97" w:rsidRDefault="003B1C97" w:rsidP="003B1C97">
      <w:pPr>
        <w:numPr>
          <w:ilvl w:val="1"/>
          <w:numId w:val="3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1.005 </w:t>
      </w:r>
      <w:proofErr w:type="spellStart"/>
      <w:r w:rsidRPr="003B1C97">
        <w:rPr>
          <w:rFonts w:ascii="Calibri" w:eastAsia="Times New Roman" w:hAnsi="Calibri" w:cs="Calibri"/>
        </w:rPr>
        <w:t>microL</w:t>
      </w:r>
      <w:proofErr w:type="spellEnd"/>
      <w:r w:rsidRPr="003B1C97">
        <w:rPr>
          <w:rFonts w:ascii="Calibri" w:eastAsia="Times New Roman" w:hAnsi="Calibri" w:cs="Calibri"/>
        </w:rPr>
        <w:t xml:space="preserve"> Additives (growth factors, minerals, fiber, fatty acids, amino acids)</w:t>
      </w:r>
    </w:p>
    <w:p w:rsidR="003B1C97" w:rsidRPr="003B1C97" w:rsidRDefault="003B1C97" w:rsidP="003B1C97">
      <w:pPr>
        <w:numPr>
          <w:ilvl w:val="2"/>
          <w:numId w:val="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Recycle half to the next batch</w:t>
      </w:r>
    </w:p>
    <w:p w:rsidR="003B1C97" w:rsidRPr="003B1C97" w:rsidRDefault="003B1C97" w:rsidP="003B1C97">
      <w:pPr>
        <w:numPr>
          <w:ilvl w:val="2"/>
          <w:numId w:val="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Purge the other half</w:t>
      </w:r>
    </w:p>
    <w:p w:rsidR="003B1C97" w:rsidRPr="003B1C97" w:rsidRDefault="003B1C97" w:rsidP="003B1C97">
      <w:pPr>
        <w:spacing w:after="0" w:line="240" w:lineRule="auto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 </w:t>
      </w:r>
    </w:p>
    <w:p w:rsidR="003B1C97" w:rsidRPr="003B1C97" w:rsidRDefault="003B1C97" w:rsidP="003B1C97">
      <w:pPr>
        <w:spacing w:after="0" w:line="240" w:lineRule="auto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Step 4: </w:t>
      </w:r>
      <w:proofErr w:type="spellStart"/>
      <w:r w:rsidRPr="003B1C97">
        <w:rPr>
          <w:rFonts w:ascii="Calibri" w:eastAsia="Times New Roman" w:hAnsi="Calibri" w:cs="Calibri"/>
        </w:rPr>
        <w:t>Bioprinter</w:t>
      </w:r>
      <w:proofErr w:type="spellEnd"/>
    </w:p>
    <w:p w:rsidR="003B1C97" w:rsidRPr="003B1C97" w:rsidRDefault="003B1C97" w:rsidP="003B1C97">
      <w:pPr>
        <w:numPr>
          <w:ilvl w:val="0"/>
          <w:numId w:val="4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In:</w:t>
      </w:r>
    </w:p>
    <w:p w:rsidR="003B1C97" w:rsidRPr="003B1C97" w:rsidRDefault="003B1C97" w:rsidP="003B1C97">
      <w:pPr>
        <w:numPr>
          <w:ilvl w:val="1"/>
          <w:numId w:val="4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5,000,000 engineered epithelial cells</w:t>
      </w:r>
    </w:p>
    <w:p w:rsidR="003B1C97" w:rsidRPr="003B1C97" w:rsidRDefault="003B1C97" w:rsidP="003B1C97">
      <w:pPr>
        <w:numPr>
          <w:ilvl w:val="0"/>
          <w:numId w:val="4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Out:</w:t>
      </w:r>
    </w:p>
    <w:p w:rsidR="003B1C97" w:rsidRPr="003B1C97" w:rsidRDefault="003B1C97" w:rsidP="003B1C97">
      <w:pPr>
        <w:numPr>
          <w:ilvl w:val="1"/>
          <w:numId w:val="4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5,000,000 engineered epithelial cells</w:t>
      </w:r>
    </w:p>
    <w:p w:rsidR="003B1C97" w:rsidRPr="003B1C97" w:rsidRDefault="003B1C97" w:rsidP="003B1C97">
      <w:pPr>
        <w:spacing w:after="0" w:line="240" w:lineRule="auto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 </w:t>
      </w:r>
    </w:p>
    <w:p w:rsidR="003B1C97" w:rsidRPr="003B1C97" w:rsidRDefault="003B1C97" w:rsidP="003B1C97">
      <w:pPr>
        <w:spacing w:after="0" w:line="240" w:lineRule="auto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Step 5: Substrate Scaffold (3 </w:t>
      </w:r>
      <w:proofErr w:type="spellStart"/>
      <w:r w:rsidRPr="003B1C97">
        <w:rPr>
          <w:rFonts w:ascii="Calibri" w:eastAsia="Times New Roman" w:hAnsi="Calibri" w:cs="Calibri"/>
        </w:rPr>
        <w:t>ft</w:t>
      </w:r>
      <w:proofErr w:type="spellEnd"/>
      <w:r w:rsidRPr="003B1C97">
        <w:rPr>
          <w:rFonts w:ascii="Calibri" w:eastAsia="Times New Roman" w:hAnsi="Calibri" w:cs="Calibri"/>
        </w:rPr>
        <w:t xml:space="preserve"> x 6 </w:t>
      </w:r>
      <w:proofErr w:type="spellStart"/>
      <w:r w:rsidRPr="003B1C97">
        <w:rPr>
          <w:rFonts w:ascii="Calibri" w:eastAsia="Times New Roman" w:hAnsi="Calibri" w:cs="Calibri"/>
        </w:rPr>
        <w:t>ft</w:t>
      </w:r>
      <w:proofErr w:type="spellEnd"/>
      <w:r w:rsidRPr="003B1C97">
        <w:rPr>
          <w:rFonts w:ascii="Calibri" w:eastAsia="Times New Roman" w:hAnsi="Calibri" w:cs="Calibri"/>
        </w:rPr>
        <w:t>)</w:t>
      </w:r>
    </w:p>
    <w:p w:rsidR="003B1C97" w:rsidRPr="003B1C97" w:rsidRDefault="003B1C97" w:rsidP="003B1C97">
      <w:pPr>
        <w:numPr>
          <w:ilvl w:val="0"/>
          <w:numId w:val="5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In:</w:t>
      </w:r>
    </w:p>
    <w:p w:rsidR="003B1C97" w:rsidRPr="003B1C97" w:rsidRDefault="003B1C97" w:rsidP="003B1C97">
      <w:pPr>
        <w:numPr>
          <w:ilvl w:val="1"/>
          <w:numId w:val="5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5,000,000 engineered epithelial cells</w:t>
      </w:r>
    </w:p>
    <w:p w:rsidR="003B1C97" w:rsidRPr="003B1C97" w:rsidRDefault="003B1C97" w:rsidP="003B1C97">
      <w:pPr>
        <w:numPr>
          <w:ilvl w:val="1"/>
          <w:numId w:val="5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400 L Nutrients (oxygen, agarose, antibiotics, water)</w:t>
      </w:r>
    </w:p>
    <w:p w:rsidR="003B1C97" w:rsidRPr="003B1C97" w:rsidRDefault="003B1C97" w:rsidP="003B1C97">
      <w:pPr>
        <w:numPr>
          <w:ilvl w:val="2"/>
          <w:numId w:val="5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See logic and assumptions above</w:t>
      </w:r>
    </w:p>
    <w:p w:rsidR="003B1C97" w:rsidRPr="003B1C97" w:rsidRDefault="003B1C97" w:rsidP="003B1C97">
      <w:pPr>
        <w:numPr>
          <w:ilvl w:val="2"/>
          <w:numId w:val="5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(100,000,000,000,000-5,000,000) * 2*10^-6 = 199,999,990 </w:t>
      </w:r>
      <w:proofErr w:type="spellStart"/>
      <w:r w:rsidRPr="003B1C97">
        <w:rPr>
          <w:rFonts w:ascii="Calibri" w:eastAsia="Times New Roman" w:hAnsi="Calibri" w:cs="Calibri"/>
        </w:rPr>
        <w:t>microL</w:t>
      </w:r>
      <w:proofErr w:type="spellEnd"/>
      <w:r w:rsidRPr="003B1C97">
        <w:rPr>
          <w:rFonts w:ascii="Calibri" w:eastAsia="Times New Roman" w:hAnsi="Calibri" w:cs="Calibri"/>
        </w:rPr>
        <w:t xml:space="preserve"> = 199.999990 L</w:t>
      </w:r>
    </w:p>
    <w:p w:rsidR="003B1C97" w:rsidRPr="003B1C97" w:rsidRDefault="003B1C97" w:rsidP="003B1C97">
      <w:pPr>
        <w:numPr>
          <w:ilvl w:val="2"/>
          <w:numId w:val="5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Input 400L to ensure enough</w:t>
      </w:r>
    </w:p>
    <w:p w:rsidR="003B1C97" w:rsidRPr="003B1C97" w:rsidRDefault="003B1C97" w:rsidP="003B1C97">
      <w:pPr>
        <w:numPr>
          <w:ilvl w:val="3"/>
          <w:numId w:val="5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100L from recycle</w:t>
      </w:r>
    </w:p>
    <w:p w:rsidR="003B1C97" w:rsidRPr="003B1C97" w:rsidRDefault="003B1C97" w:rsidP="003B1C97">
      <w:pPr>
        <w:numPr>
          <w:ilvl w:val="3"/>
          <w:numId w:val="5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300L fresh</w:t>
      </w:r>
    </w:p>
    <w:p w:rsidR="003B1C97" w:rsidRPr="003B1C97" w:rsidRDefault="003B1C97" w:rsidP="003B1C97">
      <w:pPr>
        <w:numPr>
          <w:ilvl w:val="1"/>
          <w:numId w:val="5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40 L Additives</w:t>
      </w:r>
    </w:p>
    <w:p w:rsidR="003B1C97" w:rsidRPr="003B1C97" w:rsidRDefault="003B1C97" w:rsidP="003B1C97">
      <w:pPr>
        <w:numPr>
          <w:ilvl w:val="2"/>
          <w:numId w:val="5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19.9999990 L required</w:t>
      </w:r>
    </w:p>
    <w:p w:rsidR="003B1C97" w:rsidRPr="003B1C97" w:rsidRDefault="003B1C97" w:rsidP="003B1C97">
      <w:pPr>
        <w:numPr>
          <w:ilvl w:val="2"/>
          <w:numId w:val="5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Input 40L to ensure enough</w:t>
      </w:r>
    </w:p>
    <w:p w:rsidR="003B1C97" w:rsidRPr="003B1C97" w:rsidRDefault="003B1C97" w:rsidP="003B1C97">
      <w:pPr>
        <w:numPr>
          <w:ilvl w:val="3"/>
          <w:numId w:val="5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10L from recycle</w:t>
      </w:r>
    </w:p>
    <w:p w:rsidR="003B1C97" w:rsidRPr="003B1C97" w:rsidRDefault="003B1C97" w:rsidP="003B1C97">
      <w:pPr>
        <w:numPr>
          <w:ilvl w:val="3"/>
          <w:numId w:val="5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30L fresh</w:t>
      </w:r>
    </w:p>
    <w:p w:rsidR="003B1C97" w:rsidRPr="003B1C97" w:rsidRDefault="003B1C97" w:rsidP="003B1C97">
      <w:pPr>
        <w:numPr>
          <w:ilvl w:val="0"/>
          <w:numId w:val="5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Out: </w:t>
      </w:r>
    </w:p>
    <w:p w:rsidR="003B1C97" w:rsidRPr="003B1C97" w:rsidRDefault="003B1C97" w:rsidP="003B1C97">
      <w:pPr>
        <w:numPr>
          <w:ilvl w:val="1"/>
          <w:numId w:val="5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Single layer of collagen</w:t>
      </w:r>
    </w:p>
    <w:p w:rsidR="003B1C97" w:rsidRPr="003B1C97" w:rsidRDefault="003B1C97" w:rsidP="003B1C97">
      <w:pPr>
        <w:numPr>
          <w:ilvl w:val="2"/>
          <w:numId w:val="5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3 </w:t>
      </w:r>
      <w:proofErr w:type="spellStart"/>
      <w:r w:rsidRPr="003B1C97">
        <w:rPr>
          <w:rFonts w:ascii="Calibri" w:eastAsia="Times New Roman" w:hAnsi="Calibri" w:cs="Calibri"/>
        </w:rPr>
        <w:t>ft</w:t>
      </w:r>
      <w:proofErr w:type="spellEnd"/>
      <w:r w:rsidRPr="003B1C97">
        <w:rPr>
          <w:rFonts w:ascii="Calibri" w:eastAsia="Times New Roman" w:hAnsi="Calibri" w:cs="Calibri"/>
        </w:rPr>
        <w:t xml:space="preserve"> x 6 </w:t>
      </w:r>
      <w:proofErr w:type="spellStart"/>
      <w:r w:rsidRPr="003B1C97">
        <w:rPr>
          <w:rFonts w:ascii="Calibri" w:eastAsia="Times New Roman" w:hAnsi="Calibri" w:cs="Calibri"/>
        </w:rPr>
        <w:t>ft</w:t>
      </w:r>
      <w:proofErr w:type="spellEnd"/>
      <w:r w:rsidRPr="003B1C97">
        <w:rPr>
          <w:rFonts w:ascii="Calibri" w:eastAsia="Times New Roman" w:hAnsi="Calibri" w:cs="Calibri"/>
        </w:rPr>
        <w:t xml:space="preserve"> x 1 inch</w:t>
      </w:r>
    </w:p>
    <w:p w:rsidR="003B1C97" w:rsidRPr="003B1C97" w:rsidRDefault="003B1C97" w:rsidP="003B1C97">
      <w:pPr>
        <w:numPr>
          <w:ilvl w:val="2"/>
          <w:numId w:val="5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lastRenderedPageBreak/>
        <w:t>100,000,000,000,000 cells</w:t>
      </w:r>
    </w:p>
    <w:p w:rsidR="003B1C97" w:rsidRPr="003B1C97" w:rsidRDefault="003B1C97" w:rsidP="003B1C97">
      <w:pPr>
        <w:numPr>
          <w:ilvl w:val="1"/>
          <w:numId w:val="5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200 L Nutrients</w:t>
      </w:r>
    </w:p>
    <w:p w:rsidR="003B1C97" w:rsidRPr="003B1C97" w:rsidRDefault="003B1C97" w:rsidP="003B1C97">
      <w:pPr>
        <w:numPr>
          <w:ilvl w:val="2"/>
          <w:numId w:val="5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Recycle half to next batch</w:t>
      </w:r>
    </w:p>
    <w:p w:rsidR="003B1C97" w:rsidRPr="003B1C97" w:rsidRDefault="003B1C97" w:rsidP="003B1C97">
      <w:pPr>
        <w:numPr>
          <w:ilvl w:val="2"/>
          <w:numId w:val="5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Purge the other half</w:t>
      </w:r>
    </w:p>
    <w:p w:rsidR="003B1C97" w:rsidRPr="003B1C97" w:rsidRDefault="003B1C97" w:rsidP="003B1C97">
      <w:pPr>
        <w:numPr>
          <w:ilvl w:val="1"/>
          <w:numId w:val="5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20 L Additives</w:t>
      </w:r>
    </w:p>
    <w:p w:rsidR="003B1C97" w:rsidRPr="003B1C97" w:rsidRDefault="003B1C97" w:rsidP="003B1C97">
      <w:pPr>
        <w:numPr>
          <w:ilvl w:val="2"/>
          <w:numId w:val="5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Recycle half to next batch</w:t>
      </w:r>
    </w:p>
    <w:p w:rsidR="003B1C97" w:rsidRPr="003B1C97" w:rsidRDefault="003B1C97" w:rsidP="003B1C97">
      <w:pPr>
        <w:numPr>
          <w:ilvl w:val="2"/>
          <w:numId w:val="5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Purge the other half</w:t>
      </w:r>
    </w:p>
    <w:p w:rsidR="003B1C97" w:rsidRPr="003B1C97" w:rsidRDefault="003B1C97" w:rsidP="003B1C97">
      <w:pPr>
        <w:spacing w:after="0" w:line="240" w:lineRule="auto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 </w:t>
      </w:r>
    </w:p>
    <w:p w:rsidR="003B1C97" w:rsidRPr="003B1C97" w:rsidRDefault="003B1C97" w:rsidP="003B1C97">
      <w:pPr>
        <w:spacing w:after="0" w:line="240" w:lineRule="auto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Step 6: Wash collagen</w:t>
      </w:r>
    </w:p>
    <w:p w:rsidR="003B1C97" w:rsidRPr="003B1C97" w:rsidRDefault="003B1C97" w:rsidP="003B1C97">
      <w:pPr>
        <w:numPr>
          <w:ilvl w:val="0"/>
          <w:numId w:val="6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In:</w:t>
      </w:r>
    </w:p>
    <w:p w:rsidR="003B1C97" w:rsidRPr="003B1C97" w:rsidRDefault="003B1C97" w:rsidP="003B1C97">
      <w:pPr>
        <w:numPr>
          <w:ilvl w:val="1"/>
          <w:numId w:val="6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Single layer of collagen</w:t>
      </w:r>
    </w:p>
    <w:p w:rsidR="003B1C97" w:rsidRPr="003B1C97" w:rsidRDefault="003B1C97" w:rsidP="003B1C97">
      <w:pPr>
        <w:numPr>
          <w:ilvl w:val="2"/>
          <w:numId w:val="6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3 </w:t>
      </w:r>
      <w:proofErr w:type="spellStart"/>
      <w:r w:rsidRPr="003B1C97">
        <w:rPr>
          <w:rFonts w:ascii="Calibri" w:eastAsia="Times New Roman" w:hAnsi="Calibri" w:cs="Calibri"/>
        </w:rPr>
        <w:t>ft</w:t>
      </w:r>
      <w:proofErr w:type="spellEnd"/>
      <w:r w:rsidRPr="003B1C97">
        <w:rPr>
          <w:rFonts w:ascii="Calibri" w:eastAsia="Times New Roman" w:hAnsi="Calibri" w:cs="Calibri"/>
        </w:rPr>
        <w:t xml:space="preserve"> x 6 </w:t>
      </w:r>
      <w:proofErr w:type="spellStart"/>
      <w:r w:rsidRPr="003B1C97">
        <w:rPr>
          <w:rFonts w:ascii="Calibri" w:eastAsia="Times New Roman" w:hAnsi="Calibri" w:cs="Calibri"/>
        </w:rPr>
        <w:t>ft</w:t>
      </w:r>
      <w:proofErr w:type="spellEnd"/>
      <w:r w:rsidRPr="003B1C97">
        <w:rPr>
          <w:rFonts w:ascii="Calibri" w:eastAsia="Times New Roman" w:hAnsi="Calibri" w:cs="Calibri"/>
        </w:rPr>
        <w:t xml:space="preserve"> x 1 inch</w:t>
      </w:r>
    </w:p>
    <w:p w:rsidR="003B1C97" w:rsidRPr="003B1C97" w:rsidRDefault="003B1C97" w:rsidP="003B1C97">
      <w:pPr>
        <w:numPr>
          <w:ilvl w:val="1"/>
          <w:numId w:val="6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60 L Cold Water</w:t>
      </w:r>
    </w:p>
    <w:p w:rsidR="003B1C97" w:rsidRPr="003B1C97" w:rsidRDefault="003B1C97" w:rsidP="003B1C97">
      <w:pPr>
        <w:numPr>
          <w:ilvl w:val="2"/>
          <w:numId w:val="6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Volume of collagen = 3*6*1/12 = 1.5 cubic feet = 42.4753 L</w:t>
      </w:r>
    </w:p>
    <w:p w:rsidR="003B1C97" w:rsidRPr="003B1C97" w:rsidRDefault="003B1C97" w:rsidP="003B1C97">
      <w:pPr>
        <w:numPr>
          <w:ilvl w:val="2"/>
          <w:numId w:val="6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Use 60 L of water </w:t>
      </w:r>
    </w:p>
    <w:p w:rsidR="003B1C97" w:rsidRPr="003B1C97" w:rsidRDefault="003B1C97" w:rsidP="003B1C97">
      <w:pPr>
        <w:numPr>
          <w:ilvl w:val="1"/>
          <w:numId w:val="6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5 L Soap</w:t>
      </w:r>
    </w:p>
    <w:p w:rsidR="003B1C97" w:rsidRPr="003B1C97" w:rsidRDefault="003B1C97" w:rsidP="003B1C97">
      <w:pPr>
        <w:numPr>
          <w:ilvl w:val="2"/>
          <w:numId w:val="6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Ratio of soap should be 1:12</w:t>
      </w:r>
    </w:p>
    <w:p w:rsidR="003B1C97" w:rsidRPr="003B1C97" w:rsidRDefault="003B1C97" w:rsidP="003B1C97">
      <w:pPr>
        <w:spacing w:after="0" w:line="240" w:lineRule="auto"/>
        <w:ind w:left="1620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60 * 1/12 = 5 L of soap</w:t>
      </w:r>
    </w:p>
    <w:p w:rsidR="003B1C97" w:rsidRPr="003B1C97" w:rsidRDefault="003B1C97" w:rsidP="003B1C97">
      <w:pPr>
        <w:numPr>
          <w:ilvl w:val="0"/>
          <w:numId w:val="7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Out:</w:t>
      </w:r>
    </w:p>
    <w:p w:rsidR="003B1C97" w:rsidRPr="003B1C97" w:rsidRDefault="003B1C97" w:rsidP="003B1C97">
      <w:pPr>
        <w:numPr>
          <w:ilvl w:val="1"/>
          <w:numId w:val="7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Clean layer of collagen</w:t>
      </w:r>
    </w:p>
    <w:p w:rsidR="003B1C97" w:rsidRPr="003B1C97" w:rsidRDefault="003B1C97" w:rsidP="003B1C97">
      <w:pPr>
        <w:numPr>
          <w:ilvl w:val="2"/>
          <w:numId w:val="7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3 </w:t>
      </w:r>
      <w:proofErr w:type="spellStart"/>
      <w:r w:rsidRPr="003B1C97">
        <w:rPr>
          <w:rFonts w:ascii="Calibri" w:eastAsia="Times New Roman" w:hAnsi="Calibri" w:cs="Calibri"/>
        </w:rPr>
        <w:t>ft</w:t>
      </w:r>
      <w:proofErr w:type="spellEnd"/>
      <w:r w:rsidRPr="003B1C97">
        <w:rPr>
          <w:rFonts w:ascii="Calibri" w:eastAsia="Times New Roman" w:hAnsi="Calibri" w:cs="Calibri"/>
        </w:rPr>
        <w:t xml:space="preserve"> x 6 </w:t>
      </w:r>
      <w:proofErr w:type="spellStart"/>
      <w:r w:rsidRPr="003B1C97">
        <w:rPr>
          <w:rFonts w:ascii="Calibri" w:eastAsia="Times New Roman" w:hAnsi="Calibri" w:cs="Calibri"/>
        </w:rPr>
        <w:t>ft</w:t>
      </w:r>
      <w:proofErr w:type="spellEnd"/>
      <w:r w:rsidRPr="003B1C97">
        <w:rPr>
          <w:rFonts w:ascii="Calibri" w:eastAsia="Times New Roman" w:hAnsi="Calibri" w:cs="Calibri"/>
        </w:rPr>
        <w:t xml:space="preserve"> x 1 inch</w:t>
      </w:r>
    </w:p>
    <w:p w:rsidR="003B1C97" w:rsidRPr="003B1C97" w:rsidRDefault="003B1C97" w:rsidP="003B1C97">
      <w:pPr>
        <w:numPr>
          <w:ilvl w:val="1"/>
          <w:numId w:val="7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65 L dirty water</w:t>
      </w:r>
    </w:p>
    <w:p w:rsidR="003B1C97" w:rsidRPr="003B1C97" w:rsidRDefault="003B1C97" w:rsidP="003B1C97">
      <w:pPr>
        <w:spacing w:after="0" w:line="240" w:lineRule="auto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 </w:t>
      </w:r>
    </w:p>
    <w:p w:rsidR="003B1C97" w:rsidRPr="003B1C97" w:rsidRDefault="003B1C97" w:rsidP="003B1C97">
      <w:pPr>
        <w:spacing w:after="0" w:line="240" w:lineRule="auto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Step 7: Layer Compressing</w:t>
      </w:r>
    </w:p>
    <w:p w:rsidR="003B1C97" w:rsidRPr="003B1C97" w:rsidRDefault="003B1C97" w:rsidP="003B1C97">
      <w:pPr>
        <w:numPr>
          <w:ilvl w:val="0"/>
          <w:numId w:val="8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In:</w:t>
      </w:r>
    </w:p>
    <w:p w:rsidR="003B1C97" w:rsidRPr="003B1C97" w:rsidRDefault="003B1C97" w:rsidP="003B1C97">
      <w:pPr>
        <w:numPr>
          <w:ilvl w:val="1"/>
          <w:numId w:val="8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Desired number of layers of collagen</w:t>
      </w:r>
    </w:p>
    <w:p w:rsidR="003B1C97" w:rsidRPr="003B1C97" w:rsidRDefault="003B1C97" w:rsidP="003B1C97">
      <w:pPr>
        <w:numPr>
          <w:ilvl w:val="2"/>
          <w:numId w:val="8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Assuming 19 other layers </w:t>
      </w:r>
    </w:p>
    <w:p w:rsidR="003B1C97" w:rsidRPr="003B1C97" w:rsidRDefault="003B1C97" w:rsidP="003B1C97">
      <w:pPr>
        <w:numPr>
          <w:ilvl w:val="2"/>
          <w:numId w:val="8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3 </w:t>
      </w:r>
      <w:proofErr w:type="spellStart"/>
      <w:r w:rsidRPr="003B1C97">
        <w:rPr>
          <w:rFonts w:ascii="Calibri" w:eastAsia="Times New Roman" w:hAnsi="Calibri" w:cs="Calibri"/>
        </w:rPr>
        <w:t>ft</w:t>
      </w:r>
      <w:proofErr w:type="spellEnd"/>
      <w:r w:rsidRPr="003B1C97">
        <w:rPr>
          <w:rFonts w:ascii="Calibri" w:eastAsia="Times New Roman" w:hAnsi="Calibri" w:cs="Calibri"/>
        </w:rPr>
        <w:t xml:space="preserve"> x 6 </w:t>
      </w:r>
      <w:proofErr w:type="spellStart"/>
      <w:r w:rsidRPr="003B1C97">
        <w:rPr>
          <w:rFonts w:ascii="Calibri" w:eastAsia="Times New Roman" w:hAnsi="Calibri" w:cs="Calibri"/>
        </w:rPr>
        <w:t>ft</w:t>
      </w:r>
      <w:proofErr w:type="spellEnd"/>
      <w:r w:rsidRPr="003B1C97">
        <w:rPr>
          <w:rFonts w:ascii="Calibri" w:eastAsia="Times New Roman" w:hAnsi="Calibri" w:cs="Calibri"/>
        </w:rPr>
        <w:t xml:space="preserve"> x 1.6 </w:t>
      </w:r>
      <w:proofErr w:type="spellStart"/>
      <w:r w:rsidRPr="003B1C97">
        <w:rPr>
          <w:rFonts w:ascii="Calibri" w:eastAsia="Times New Roman" w:hAnsi="Calibri" w:cs="Calibri"/>
        </w:rPr>
        <w:t>ft</w:t>
      </w:r>
      <w:proofErr w:type="spellEnd"/>
    </w:p>
    <w:p w:rsidR="003B1C97" w:rsidRPr="003B1C97" w:rsidRDefault="003B1C97" w:rsidP="003B1C97">
      <w:pPr>
        <w:numPr>
          <w:ilvl w:val="0"/>
          <w:numId w:val="8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Out:</w:t>
      </w:r>
    </w:p>
    <w:p w:rsidR="003B1C97" w:rsidRPr="003B1C97" w:rsidRDefault="003B1C97" w:rsidP="003B1C97">
      <w:pPr>
        <w:numPr>
          <w:ilvl w:val="1"/>
          <w:numId w:val="8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Plurality of layers of collagen </w:t>
      </w:r>
    </w:p>
    <w:p w:rsidR="003B1C97" w:rsidRPr="003B1C97" w:rsidRDefault="003B1C97" w:rsidP="003B1C97">
      <w:pPr>
        <w:numPr>
          <w:ilvl w:val="2"/>
          <w:numId w:val="8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20 layers fused together</w:t>
      </w:r>
    </w:p>
    <w:p w:rsidR="003B1C97" w:rsidRPr="003B1C97" w:rsidRDefault="003B1C97" w:rsidP="003B1C97">
      <w:pPr>
        <w:numPr>
          <w:ilvl w:val="2"/>
          <w:numId w:val="8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3 </w:t>
      </w:r>
      <w:proofErr w:type="spellStart"/>
      <w:r w:rsidRPr="003B1C97">
        <w:rPr>
          <w:rFonts w:ascii="Calibri" w:eastAsia="Times New Roman" w:hAnsi="Calibri" w:cs="Calibri"/>
        </w:rPr>
        <w:t>ft</w:t>
      </w:r>
      <w:proofErr w:type="spellEnd"/>
      <w:r w:rsidRPr="003B1C97">
        <w:rPr>
          <w:rFonts w:ascii="Calibri" w:eastAsia="Times New Roman" w:hAnsi="Calibri" w:cs="Calibri"/>
        </w:rPr>
        <w:t xml:space="preserve"> x 6 </w:t>
      </w:r>
      <w:proofErr w:type="spellStart"/>
      <w:r w:rsidRPr="003B1C97">
        <w:rPr>
          <w:rFonts w:ascii="Calibri" w:eastAsia="Times New Roman" w:hAnsi="Calibri" w:cs="Calibri"/>
        </w:rPr>
        <w:t>ft</w:t>
      </w:r>
      <w:proofErr w:type="spellEnd"/>
      <w:r w:rsidRPr="003B1C97">
        <w:rPr>
          <w:rFonts w:ascii="Calibri" w:eastAsia="Times New Roman" w:hAnsi="Calibri" w:cs="Calibri"/>
        </w:rPr>
        <w:t xml:space="preserve"> x 1.67 </w:t>
      </w:r>
      <w:proofErr w:type="spellStart"/>
      <w:r w:rsidRPr="003B1C97">
        <w:rPr>
          <w:rFonts w:ascii="Calibri" w:eastAsia="Times New Roman" w:hAnsi="Calibri" w:cs="Calibri"/>
        </w:rPr>
        <w:t>ft</w:t>
      </w:r>
      <w:proofErr w:type="spellEnd"/>
    </w:p>
    <w:p w:rsidR="003B1C97" w:rsidRPr="003B1C97" w:rsidRDefault="003B1C97" w:rsidP="003B1C97">
      <w:pPr>
        <w:spacing w:after="0" w:line="240" w:lineRule="auto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 </w:t>
      </w:r>
    </w:p>
    <w:p w:rsidR="003B1C97" w:rsidRPr="003B1C97" w:rsidRDefault="003B1C97" w:rsidP="003B1C97">
      <w:pPr>
        <w:spacing w:after="0" w:line="240" w:lineRule="auto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Step 7: Drying</w:t>
      </w:r>
    </w:p>
    <w:p w:rsidR="003B1C97" w:rsidRPr="003B1C97" w:rsidRDefault="003B1C97" w:rsidP="003B1C97">
      <w:pPr>
        <w:numPr>
          <w:ilvl w:val="0"/>
          <w:numId w:val="9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In:</w:t>
      </w:r>
    </w:p>
    <w:p w:rsidR="003B1C97" w:rsidRPr="003B1C97" w:rsidRDefault="003B1C97" w:rsidP="003B1C97">
      <w:pPr>
        <w:numPr>
          <w:ilvl w:val="1"/>
          <w:numId w:val="9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Plurality of layers of collagen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20 layers fused together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 xml:space="preserve">3 </w:t>
      </w:r>
      <w:proofErr w:type="spellStart"/>
      <w:r w:rsidRPr="003B1C97">
        <w:rPr>
          <w:rFonts w:ascii="Calibri" w:eastAsia="Times New Roman" w:hAnsi="Calibri" w:cs="Calibri"/>
          <w:highlight w:val="yellow"/>
        </w:rPr>
        <w:t>ft</w:t>
      </w:r>
      <w:proofErr w:type="spellEnd"/>
      <w:r w:rsidRPr="003B1C97">
        <w:rPr>
          <w:rFonts w:ascii="Calibri" w:eastAsia="Times New Roman" w:hAnsi="Calibri" w:cs="Calibri"/>
          <w:highlight w:val="yellow"/>
        </w:rPr>
        <w:t xml:space="preserve"> x 6 </w:t>
      </w:r>
      <w:proofErr w:type="spellStart"/>
      <w:r w:rsidRPr="003B1C97">
        <w:rPr>
          <w:rFonts w:ascii="Calibri" w:eastAsia="Times New Roman" w:hAnsi="Calibri" w:cs="Calibri"/>
          <w:highlight w:val="yellow"/>
        </w:rPr>
        <w:t>ft</w:t>
      </w:r>
      <w:proofErr w:type="spellEnd"/>
      <w:r w:rsidRPr="003B1C97">
        <w:rPr>
          <w:rFonts w:ascii="Calibri" w:eastAsia="Times New Roman" w:hAnsi="Calibri" w:cs="Calibri"/>
          <w:highlight w:val="yellow"/>
        </w:rPr>
        <w:t xml:space="preserve"> x 1.67 </w:t>
      </w:r>
      <w:proofErr w:type="spellStart"/>
      <w:r w:rsidRPr="003B1C97">
        <w:rPr>
          <w:rFonts w:ascii="Calibri" w:eastAsia="Times New Roman" w:hAnsi="Calibri" w:cs="Calibri"/>
          <w:highlight w:val="yellow"/>
        </w:rPr>
        <w:t>ft</w:t>
      </w:r>
      <w:bookmarkStart w:id="0" w:name="_GoBack"/>
      <w:bookmarkEnd w:id="0"/>
      <w:proofErr w:type="spellEnd"/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Temperature: 20 C</w:t>
      </w:r>
    </w:p>
    <w:p w:rsidR="003B1C97" w:rsidRPr="003B1C97" w:rsidRDefault="003B1C97" w:rsidP="003B1C97">
      <w:pPr>
        <w:numPr>
          <w:ilvl w:val="1"/>
          <w:numId w:val="9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Dry, hot air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1.62 kg water / kg protein in collagen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hyperlink r:id="rId6" w:history="1">
        <w:r w:rsidRPr="003B1C97">
          <w:rPr>
            <w:rFonts w:ascii="Calibri" w:eastAsia="Times New Roman" w:hAnsi="Calibri" w:cs="Calibri"/>
            <w:color w:val="0000FF"/>
            <w:highlight w:val="yellow"/>
            <w:u w:val="single"/>
          </w:rPr>
          <w:t>http://www.i-sis.org.uk/Collagenwaterstructurerevealed.php</w:t>
        </w:r>
      </w:hyperlink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  <w:lang w:val="es-ES"/>
        </w:rPr>
      </w:pPr>
      <w:r w:rsidRPr="003B1C97">
        <w:rPr>
          <w:rFonts w:ascii="Calibri" w:eastAsia="Times New Roman" w:hAnsi="Calibri" w:cs="Calibri"/>
          <w:highlight w:val="yellow"/>
        </w:rPr>
        <w:t>ρ</w:t>
      </w:r>
      <w:r w:rsidRPr="003B1C97">
        <w:rPr>
          <w:rFonts w:ascii="Calibri" w:eastAsia="Times New Roman" w:hAnsi="Calibri" w:cs="Calibri"/>
          <w:highlight w:val="yellow"/>
          <w:lang w:val="es-ES"/>
        </w:rPr>
        <w:t>(org) = 1000 [(12 + 1(H:C) + 16(O:C)]</w:t>
      </w:r>
      <w:proofErr w:type="gramStart"/>
      <w:r w:rsidRPr="003B1C97">
        <w:rPr>
          <w:rFonts w:ascii="Calibri" w:eastAsia="Times New Roman" w:hAnsi="Calibri" w:cs="Calibri"/>
          <w:highlight w:val="yellow"/>
          <w:lang w:val="es-ES"/>
        </w:rPr>
        <w:t>/[</w:t>
      </w:r>
      <w:proofErr w:type="gramEnd"/>
      <w:r w:rsidRPr="003B1C97">
        <w:rPr>
          <w:rFonts w:ascii="Calibri" w:eastAsia="Times New Roman" w:hAnsi="Calibri" w:cs="Calibri"/>
          <w:highlight w:val="yellow"/>
          <w:lang w:val="es-ES"/>
        </w:rPr>
        <w:t>7.0 + 5.0(H:C) + 4.15(O:C)] 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  <w:lang w:val="es-ES"/>
        </w:rPr>
      </w:pPr>
      <w:hyperlink r:id="rId7" w:history="1">
        <w:r w:rsidRPr="003B1C97">
          <w:rPr>
            <w:rFonts w:ascii="Calibri" w:eastAsia="Times New Roman" w:hAnsi="Calibri" w:cs="Calibri"/>
            <w:color w:val="0000FF"/>
            <w:highlight w:val="yellow"/>
            <w:u w:val="single"/>
            <w:lang w:val="es-ES"/>
          </w:rPr>
          <w:t>https://www.ncbi.nlm.nih.gov/pubmed/22145565</w:t>
        </w:r>
      </w:hyperlink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C2H5NOC5H9NOC5H10NO2 is molecular formula</w:t>
      </w:r>
    </w:p>
    <w:p w:rsidR="003B1C97" w:rsidRPr="003B1C97" w:rsidRDefault="003B1C97" w:rsidP="003B1C97">
      <w:pPr>
        <w:numPr>
          <w:ilvl w:val="3"/>
          <w:numId w:val="9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 xml:space="preserve">C = 2+5+5 = 12 </w:t>
      </w:r>
    </w:p>
    <w:p w:rsidR="003B1C97" w:rsidRPr="003B1C97" w:rsidRDefault="003B1C97" w:rsidP="003B1C97">
      <w:pPr>
        <w:numPr>
          <w:ilvl w:val="3"/>
          <w:numId w:val="9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 xml:space="preserve">H = 5+9+10 = 24 </w:t>
      </w:r>
    </w:p>
    <w:p w:rsidR="003B1C97" w:rsidRPr="003B1C97" w:rsidRDefault="003B1C97" w:rsidP="003B1C97">
      <w:pPr>
        <w:numPr>
          <w:ilvl w:val="3"/>
          <w:numId w:val="9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 xml:space="preserve">N = 1+1+1 = 3 </w:t>
      </w:r>
    </w:p>
    <w:p w:rsidR="003B1C97" w:rsidRPr="003B1C97" w:rsidRDefault="003B1C97" w:rsidP="003B1C97">
      <w:pPr>
        <w:numPr>
          <w:ilvl w:val="3"/>
          <w:numId w:val="9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lastRenderedPageBreak/>
        <w:t xml:space="preserve">O = 1+1+2 = 4 </w:t>
      </w:r>
    </w:p>
    <w:p w:rsidR="003B1C97" w:rsidRPr="003B1C97" w:rsidRDefault="003B1C97" w:rsidP="003B1C97">
      <w:pPr>
        <w:numPr>
          <w:ilvl w:val="4"/>
          <w:numId w:val="9"/>
        </w:numPr>
        <w:spacing w:after="0" w:line="240" w:lineRule="auto"/>
        <w:ind w:left="270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 xml:space="preserve">H:C = 24/12 = 2 </w:t>
      </w:r>
    </w:p>
    <w:p w:rsidR="003B1C97" w:rsidRPr="003B1C97" w:rsidRDefault="003B1C97" w:rsidP="003B1C97">
      <w:pPr>
        <w:numPr>
          <w:ilvl w:val="4"/>
          <w:numId w:val="9"/>
        </w:numPr>
        <w:spacing w:after="0" w:line="240" w:lineRule="auto"/>
        <w:ind w:left="270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 xml:space="preserve">O:C = 4 / 12 = 0.3333 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hyperlink r:id="rId8" w:history="1">
        <w:r w:rsidRPr="003B1C97">
          <w:rPr>
            <w:rFonts w:ascii="Calibri" w:eastAsia="Times New Roman" w:hAnsi="Calibri" w:cs="Calibri"/>
            <w:color w:val="0000FF"/>
            <w:highlight w:val="yellow"/>
            <w:u w:val="single"/>
          </w:rPr>
          <w:t>http://www.slideshare.net/nashton/collagen-5444601</w:t>
        </w:r>
      </w:hyperlink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Density = 1000*((12+2+16*0.3333)</w:t>
      </w:r>
      <w:proofErr w:type="gramStart"/>
      <w:r w:rsidRPr="003B1C97">
        <w:rPr>
          <w:rFonts w:ascii="Calibri" w:eastAsia="Times New Roman" w:hAnsi="Calibri" w:cs="Calibri"/>
          <w:highlight w:val="yellow"/>
        </w:rPr>
        <w:t>/(</w:t>
      </w:r>
      <w:proofErr w:type="gramEnd"/>
      <w:r w:rsidRPr="003B1C97">
        <w:rPr>
          <w:rFonts w:ascii="Calibri" w:eastAsia="Times New Roman" w:hAnsi="Calibri" w:cs="Calibri"/>
          <w:highlight w:val="yellow"/>
        </w:rPr>
        <w:t>7+5*2+4.15*0.3333)) = 1051.6561 kg/m^3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Volume = 3*6*1.67 = 30.06 * 0.0283168 = 0.851203 * 1051.6561 = 895.172827 kg collagen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895.172827 = w + p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W = 1.62p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 xml:space="preserve">895.172827 = 1.62p + p = 2.62p 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P = 895.172827 / 2.62 = 341.669018 kg protein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 xml:space="preserve">W </w:t>
      </w:r>
      <w:proofErr w:type="gramStart"/>
      <w:r w:rsidRPr="003B1C97">
        <w:rPr>
          <w:rFonts w:ascii="Calibri" w:eastAsia="Times New Roman" w:hAnsi="Calibri" w:cs="Calibri"/>
          <w:highlight w:val="yellow"/>
        </w:rPr>
        <w:t>=  341.669018</w:t>
      </w:r>
      <w:proofErr w:type="gramEnd"/>
      <w:r w:rsidRPr="003B1C97">
        <w:rPr>
          <w:rFonts w:ascii="Calibri" w:eastAsia="Times New Roman" w:hAnsi="Calibri" w:cs="Calibri"/>
          <w:highlight w:val="yellow"/>
        </w:rPr>
        <w:t xml:space="preserve"> * 1.62 = 553.503809 kg water = 553.5 L water to remove = 30.716083 </w:t>
      </w:r>
      <w:proofErr w:type="spellStart"/>
      <w:r w:rsidRPr="003B1C97">
        <w:rPr>
          <w:rFonts w:ascii="Calibri" w:eastAsia="Times New Roman" w:hAnsi="Calibri" w:cs="Calibri"/>
          <w:highlight w:val="yellow"/>
        </w:rPr>
        <w:t>mol</w:t>
      </w:r>
      <w:proofErr w:type="spellEnd"/>
      <w:r w:rsidRPr="003B1C97">
        <w:rPr>
          <w:rFonts w:ascii="Calibri" w:eastAsia="Times New Roman" w:hAnsi="Calibri" w:cs="Calibri"/>
          <w:highlight w:val="yellow"/>
        </w:rPr>
        <w:t xml:space="preserve"> water to remove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Assume 18 m^3/min STP dry air in</w:t>
      </w:r>
    </w:p>
    <w:p w:rsidR="003B1C97" w:rsidRPr="003B1C97" w:rsidRDefault="003B1C97" w:rsidP="003B1C97">
      <w:pPr>
        <w:numPr>
          <w:ilvl w:val="3"/>
          <w:numId w:val="9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 xml:space="preserve">1.00 </w:t>
      </w:r>
      <w:proofErr w:type="spellStart"/>
      <w:r w:rsidRPr="003B1C97">
        <w:rPr>
          <w:rFonts w:ascii="Calibri" w:eastAsia="Times New Roman" w:hAnsi="Calibri" w:cs="Calibri"/>
          <w:highlight w:val="yellow"/>
        </w:rPr>
        <w:t>atm</w:t>
      </w:r>
      <w:proofErr w:type="spellEnd"/>
      <w:r w:rsidRPr="003B1C97">
        <w:rPr>
          <w:rFonts w:ascii="Calibri" w:eastAsia="Times New Roman" w:hAnsi="Calibri" w:cs="Calibri"/>
          <w:highlight w:val="yellow"/>
        </w:rPr>
        <w:t xml:space="preserve"> * 1.01 bar/</w:t>
      </w:r>
      <w:proofErr w:type="spellStart"/>
      <w:r w:rsidRPr="003B1C97">
        <w:rPr>
          <w:rFonts w:ascii="Calibri" w:eastAsia="Times New Roman" w:hAnsi="Calibri" w:cs="Calibri"/>
          <w:highlight w:val="yellow"/>
        </w:rPr>
        <w:t>atm</w:t>
      </w:r>
      <w:proofErr w:type="spellEnd"/>
      <w:r w:rsidRPr="003B1C97">
        <w:rPr>
          <w:rFonts w:ascii="Calibri" w:eastAsia="Times New Roman" w:hAnsi="Calibri" w:cs="Calibri"/>
          <w:highlight w:val="yellow"/>
        </w:rPr>
        <w:t xml:space="preserve"> * 18 m^3 = n * 8.314 (bar * m^3 / </w:t>
      </w:r>
      <w:proofErr w:type="spellStart"/>
      <w:r w:rsidRPr="003B1C97">
        <w:rPr>
          <w:rFonts w:ascii="Calibri" w:eastAsia="Times New Roman" w:hAnsi="Calibri" w:cs="Calibri"/>
          <w:highlight w:val="yellow"/>
        </w:rPr>
        <w:t>mol</w:t>
      </w:r>
      <w:proofErr w:type="spellEnd"/>
      <w:r w:rsidRPr="003B1C97">
        <w:rPr>
          <w:rFonts w:ascii="Calibri" w:eastAsia="Times New Roman" w:hAnsi="Calibri" w:cs="Calibri"/>
          <w:highlight w:val="yellow"/>
        </w:rPr>
        <w:t xml:space="preserve"> * K) * 273 K</w:t>
      </w:r>
    </w:p>
    <w:p w:rsidR="003B1C97" w:rsidRPr="003B1C97" w:rsidRDefault="003B1C97" w:rsidP="003B1C97">
      <w:pPr>
        <w:numPr>
          <w:ilvl w:val="3"/>
          <w:numId w:val="9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 xml:space="preserve">N = 8.314 * 273 / (1.01 * 18) = 124.8472 </w:t>
      </w:r>
      <w:proofErr w:type="spellStart"/>
      <w:r w:rsidRPr="003B1C97">
        <w:rPr>
          <w:rFonts w:ascii="Calibri" w:eastAsia="Times New Roman" w:hAnsi="Calibri" w:cs="Calibri"/>
          <w:highlight w:val="yellow"/>
        </w:rPr>
        <w:t>mol</w:t>
      </w:r>
      <w:proofErr w:type="spellEnd"/>
      <w:r w:rsidRPr="003B1C97">
        <w:rPr>
          <w:rFonts w:ascii="Calibri" w:eastAsia="Times New Roman" w:hAnsi="Calibri" w:cs="Calibri"/>
          <w:highlight w:val="yellow"/>
        </w:rPr>
        <w:t xml:space="preserve"> air</w:t>
      </w:r>
    </w:p>
    <w:p w:rsidR="003B1C97" w:rsidRPr="003B1C97" w:rsidRDefault="003B1C97" w:rsidP="003B1C97">
      <w:pPr>
        <w:numPr>
          <w:ilvl w:val="3"/>
          <w:numId w:val="9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 xml:space="preserve">Mass air </w:t>
      </w:r>
      <w:proofErr w:type="gramStart"/>
      <w:r w:rsidRPr="003B1C97">
        <w:rPr>
          <w:rFonts w:ascii="Calibri" w:eastAsia="Times New Roman" w:hAnsi="Calibri" w:cs="Calibri"/>
          <w:highlight w:val="yellow"/>
        </w:rPr>
        <w:t>=  124.8472</w:t>
      </w:r>
      <w:proofErr w:type="gramEnd"/>
      <w:r w:rsidRPr="003B1C97">
        <w:rPr>
          <w:rFonts w:ascii="Calibri" w:eastAsia="Times New Roman" w:hAnsi="Calibri" w:cs="Calibri"/>
          <w:highlight w:val="yellow"/>
        </w:rPr>
        <w:t xml:space="preserve"> </w:t>
      </w:r>
      <w:proofErr w:type="spellStart"/>
      <w:r w:rsidRPr="003B1C97">
        <w:rPr>
          <w:rFonts w:ascii="Calibri" w:eastAsia="Times New Roman" w:hAnsi="Calibri" w:cs="Calibri"/>
          <w:highlight w:val="yellow"/>
        </w:rPr>
        <w:t>mol</w:t>
      </w:r>
      <w:proofErr w:type="spellEnd"/>
      <w:r w:rsidRPr="003B1C97">
        <w:rPr>
          <w:rFonts w:ascii="Calibri" w:eastAsia="Times New Roman" w:hAnsi="Calibri" w:cs="Calibri"/>
          <w:highlight w:val="yellow"/>
        </w:rPr>
        <w:t xml:space="preserve"> * 29 g / </w:t>
      </w:r>
      <w:proofErr w:type="spellStart"/>
      <w:r w:rsidRPr="003B1C97">
        <w:rPr>
          <w:rFonts w:ascii="Calibri" w:eastAsia="Times New Roman" w:hAnsi="Calibri" w:cs="Calibri"/>
          <w:highlight w:val="yellow"/>
        </w:rPr>
        <w:t>mol</w:t>
      </w:r>
      <w:proofErr w:type="spellEnd"/>
      <w:r w:rsidRPr="003B1C97">
        <w:rPr>
          <w:rFonts w:ascii="Calibri" w:eastAsia="Times New Roman" w:hAnsi="Calibri" w:cs="Calibri"/>
          <w:highlight w:val="yellow"/>
        </w:rPr>
        <w:t xml:space="preserve"> * 1 kg / 1000 g = 3.6206 kg air / min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Dry Bulb Temperature: 100 C, no moisture content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hyperlink r:id="rId9" w:history="1">
        <w:r w:rsidRPr="003B1C97">
          <w:rPr>
            <w:rFonts w:ascii="Calibri" w:eastAsia="Times New Roman" w:hAnsi="Calibri" w:cs="Calibri"/>
            <w:color w:val="0000FF"/>
            <w:highlight w:val="yellow"/>
            <w:u w:val="single"/>
          </w:rPr>
          <w:t>http://nvlpubs.nist.gov/nistpubs/jres/55/jresv55n4p191_A1b.pdf</w:t>
        </w:r>
      </w:hyperlink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Heat capacity of collagen: 1.790752 kJ / g * C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 xml:space="preserve">1790.752 kJ/kg*C 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 xml:space="preserve">1790.752 </w:t>
      </w:r>
      <w:proofErr w:type="gramStart"/>
      <w:r w:rsidRPr="003B1C97">
        <w:rPr>
          <w:rFonts w:ascii="Calibri" w:eastAsia="Times New Roman" w:hAnsi="Calibri" w:cs="Calibri"/>
          <w:highlight w:val="yellow"/>
        </w:rPr>
        <w:t>*  341.669018</w:t>
      </w:r>
      <w:proofErr w:type="gramEnd"/>
      <w:r w:rsidRPr="003B1C97">
        <w:rPr>
          <w:rFonts w:ascii="Calibri" w:eastAsia="Times New Roman" w:hAnsi="Calibri" w:cs="Calibri"/>
          <w:highlight w:val="yellow"/>
        </w:rPr>
        <w:t xml:space="preserve"> = 611844.477322 kJ/C 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 xml:space="preserve">Air loses 4 kJ /kg dry air in process 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4 * 3.6206 = 14.4824 kJ / min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0.028 kg water leaves per minute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553.503809 / 0.028 = 19,767.993179 minutes of drying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19,767.993179 * 14.4824 = 286,287.984416 kJ added to collagen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286,287.984416 / 611844.477322 = 0.46791 degrees C</w:t>
      </w:r>
    </w:p>
    <w:p w:rsidR="003B1C97" w:rsidRPr="003B1C97" w:rsidRDefault="003B1C97" w:rsidP="003B1C97">
      <w:pPr>
        <w:numPr>
          <w:ilvl w:val="0"/>
          <w:numId w:val="9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Out:</w:t>
      </w:r>
    </w:p>
    <w:p w:rsidR="003B1C97" w:rsidRPr="003B1C97" w:rsidRDefault="003B1C97" w:rsidP="003B1C97">
      <w:pPr>
        <w:numPr>
          <w:ilvl w:val="1"/>
          <w:numId w:val="9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Dry collagen layer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341.669018 kg protein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 xml:space="preserve">341.669018 / 1051.6561 = 0.324887 m^3 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0.324887 * 1000 = 324.887 L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Temperature: 20.46791 C</w:t>
      </w:r>
    </w:p>
    <w:p w:rsidR="003B1C97" w:rsidRPr="003B1C97" w:rsidRDefault="003B1C97" w:rsidP="003B1C97">
      <w:pPr>
        <w:numPr>
          <w:ilvl w:val="1"/>
          <w:numId w:val="9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Hot, saturated air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30 degrees C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100% saturated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>28 kg water / kg air</w:t>
      </w:r>
    </w:p>
    <w:p w:rsidR="003B1C97" w:rsidRPr="003B1C97" w:rsidRDefault="003B1C97" w:rsidP="003B1C97">
      <w:pPr>
        <w:numPr>
          <w:ilvl w:val="2"/>
          <w:numId w:val="9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</w:rPr>
      </w:pPr>
      <w:r w:rsidRPr="003B1C97">
        <w:rPr>
          <w:rFonts w:ascii="Calibri" w:eastAsia="Times New Roman" w:hAnsi="Calibri" w:cs="Calibri"/>
          <w:highlight w:val="yellow"/>
        </w:rPr>
        <w:t xml:space="preserve">100 kJ / kg dry air </w:t>
      </w:r>
    </w:p>
    <w:p w:rsidR="003B1C97" w:rsidRPr="003B1C97" w:rsidRDefault="003B1C97" w:rsidP="003B1C97">
      <w:pPr>
        <w:spacing w:after="0" w:line="240" w:lineRule="auto"/>
        <w:ind w:left="1620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 </w:t>
      </w:r>
    </w:p>
    <w:p w:rsidR="003B1C97" w:rsidRPr="003B1C97" w:rsidRDefault="003B1C97" w:rsidP="003B1C97">
      <w:pPr>
        <w:spacing w:after="0" w:line="240" w:lineRule="auto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Step 8: Tanning Process</w:t>
      </w:r>
    </w:p>
    <w:p w:rsidR="003B1C97" w:rsidRPr="003B1C97" w:rsidRDefault="003B1C97" w:rsidP="003B1C97">
      <w:pPr>
        <w:numPr>
          <w:ilvl w:val="0"/>
          <w:numId w:val="10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In: </w:t>
      </w:r>
    </w:p>
    <w:p w:rsidR="003B1C97" w:rsidRPr="003B1C97" w:rsidRDefault="003B1C97" w:rsidP="003B1C97">
      <w:pPr>
        <w:numPr>
          <w:ilvl w:val="1"/>
          <w:numId w:val="10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Dry collagen layer</w:t>
      </w:r>
    </w:p>
    <w:p w:rsidR="003B1C97" w:rsidRPr="003B1C97" w:rsidRDefault="003B1C97" w:rsidP="003B1C97">
      <w:pPr>
        <w:numPr>
          <w:ilvl w:val="1"/>
          <w:numId w:val="10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400 L Chromium (III) sulfate</w:t>
      </w:r>
    </w:p>
    <w:p w:rsidR="003B1C97" w:rsidRPr="003B1C97" w:rsidRDefault="003B1C97" w:rsidP="003B1C97">
      <w:pPr>
        <w:numPr>
          <w:ilvl w:val="2"/>
          <w:numId w:val="10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324.887 L required to tan the entire piece</w:t>
      </w:r>
    </w:p>
    <w:p w:rsidR="003B1C97" w:rsidRPr="003B1C97" w:rsidRDefault="003B1C97" w:rsidP="003B1C97">
      <w:pPr>
        <w:numPr>
          <w:ilvl w:val="2"/>
          <w:numId w:val="10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Add 400 L to be sure</w:t>
      </w:r>
    </w:p>
    <w:p w:rsidR="003B1C97" w:rsidRPr="003B1C97" w:rsidRDefault="003B1C97" w:rsidP="003B1C97">
      <w:pPr>
        <w:numPr>
          <w:ilvl w:val="3"/>
          <w:numId w:val="10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37.56 L from recycle</w:t>
      </w:r>
    </w:p>
    <w:p w:rsidR="003B1C97" w:rsidRPr="003B1C97" w:rsidRDefault="003B1C97" w:rsidP="003B1C97">
      <w:pPr>
        <w:numPr>
          <w:ilvl w:val="3"/>
          <w:numId w:val="10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362.44 L fresh</w:t>
      </w:r>
    </w:p>
    <w:p w:rsidR="003B1C97" w:rsidRPr="003B1C97" w:rsidRDefault="003B1C97" w:rsidP="003B1C97">
      <w:pPr>
        <w:numPr>
          <w:ilvl w:val="1"/>
          <w:numId w:val="10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lastRenderedPageBreak/>
        <w:t>400 L Additives (coloring, odor)</w:t>
      </w:r>
    </w:p>
    <w:p w:rsidR="003B1C97" w:rsidRPr="003B1C97" w:rsidRDefault="003B1C97" w:rsidP="003B1C97">
      <w:pPr>
        <w:numPr>
          <w:ilvl w:val="2"/>
          <w:numId w:val="10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324.887 L required to add to entire thing</w:t>
      </w:r>
    </w:p>
    <w:p w:rsidR="003B1C97" w:rsidRPr="003B1C97" w:rsidRDefault="003B1C97" w:rsidP="003B1C97">
      <w:pPr>
        <w:numPr>
          <w:ilvl w:val="2"/>
          <w:numId w:val="10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Add 400 L to be sure</w:t>
      </w:r>
    </w:p>
    <w:p w:rsidR="003B1C97" w:rsidRPr="003B1C97" w:rsidRDefault="003B1C97" w:rsidP="003B1C97">
      <w:pPr>
        <w:numPr>
          <w:ilvl w:val="3"/>
          <w:numId w:val="10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37.56 L from recycle</w:t>
      </w:r>
    </w:p>
    <w:p w:rsidR="003B1C97" w:rsidRPr="003B1C97" w:rsidRDefault="003B1C97" w:rsidP="003B1C97">
      <w:pPr>
        <w:numPr>
          <w:ilvl w:val="3"/>
          <w:numId w:val="10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362.44 L fresh</w:t>
      </w:r>
    </w:p>
    <w:p w:rsidR="003B1C97" w:rsidRPr="003B1C97" w:rsidRDefault="003B1C97" w:rsidP="003B1C97">
      <w:pPr>
        <w:numPr>
          <w:ilvl w:val="1"/>
          <w:numId w:val="10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400 L Preservatives (calcium propionate, sodium nitrate, sulfites)</w:t>
      </w:r>
    </w:p>
    <w:p w:rsidR="003B1C97" w:rsidRPr="003B1C97" w:rsidRDefault="003B1C97" w:rsidP="003B1C97">
      <w:pPr>
        <w:numPr>
          <w:ilvl w:val="2"/>
          <w:numId w:val="10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324.887 L required to add to entire thing</w:t>
      </w:r>
    </w:p>
    <w:p w:rsidR="003B1C97" w:rsidRPr="003B1C97" w:rsidRDefault="003B1C97" w:rsidP="003B1C97">
      <w:pPr>
        <w:numPr>
          <w:ilvl w:val="2"/>
          <w:numId w:val="10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Add 400 L to be sure</w:t>
      </w:r>
    </w:p>
    <w:p w:rsidR="003B1C97" w:rsidRPr="003B1C97" w:rsidRDefault="003B1C97" w:rsidP="003B1C97">
      <w:pPr>
        <w:numPr>
          <w:ilvl w:val="3"/>
          <w:numId w:val="10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37.56 L from recycle</w:t>
      </w:r>
    </w:p>
    <w:p w:rsidR="003B1C97" w:rsidRPr="003B1C97" w:rsidRDefault="003B1C97" w:rsidP="003B1C97">
      <w:pPr>
        <w:numPr>
          <w:ilvl w:val="3"/>
          <w:numId w:val="10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362.44 L fresh</w:t>
      </w:r>
    </w:p>
    <w:p w:rsidR="003B1C97" w:rsidRPr="003B1C97" w:rsidRDefault="003B1C97" w:rsidP="003B1C97">
      <w:pPr>
        <w:numPr>
          <w:ilvl w:val="0"/>
          <w:numId w:val="10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Out:</w:t>
      </w:r>
    </w:p>
    <w:p w:rsidR="003B1C97" w:rsidRPr="003B1C97" w:rsidRDefault="003B1C97" w:rsidP="003B1C97">
      <w:pPr>
        <w:numPr>
          <w:ilvl w:val="1"/>
          <w:numId w:val="10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Tanned leather piece</w:t>
      </w:r>
    </w:p>
    <w:p w:rsidR="003B1C97" w:rsidRPr="003B1C97" w:rsidRDefault="003B1C97" w:rsidP="003B1C97">
      <w:pPr>
        <w:numPr>
          <w:ilvl w:val="1"/>
          <w:numId w:val="10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75.113 L Chromium (III) sulfate</w:t>
      </w:r>
    </w:p>
    <w:p w:rsidR="003B1C97" w:rsidRPr="003B1C97" w:rsidRDefault="003B1C97" w:rsidP="003B1C97">
      <w:pPr>
        <w:numPr>
          <w:ilvl w:val="2"/>
          <w:numId w:val="10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Recycle half to next batch</w:t>
      </w:r>
    </w:p>
    <w:p w:rsidR="003B1C97" w:rsidRPr="003B1C97" w:rsidRDefault="003B1C97" w:rsidP="003B1C97">
      <w:pPr>
        <w:numPr>
          <w:ilvl w:val="2"/>
          <w:numId w:val="10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Purge other half</w:t>
      </w:r>
    </w:p>
    <w:p w:rsidR="003B1C97" w:rsidRPr="003B1C97" w:rsidRDefault="003B1C97" w:rsidP="003B1C97">
      <w:pPr>
        <w:numPr>
          <w:ilvl w:val="1"/>
          <w:numId w:val="10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75.113 L Additives (coloring, odor)</w:t>
      </w:r>
    </w:p>
    <w:p w:rsidR="003B1C97" w:rsidRPr="003B1C97" w:rsidRDefault="003B1C97" w:rsidP="003B1C97">
      <w:pPr>
        <w:numPr>
          <w:ilvl w:val="2"/>
          <w:numId w:val="10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Recycle half to next batch</w:t>
      </w:r>
    </w:p>
    <w:p w:rsidR="003B1C97" w:rsidRPr="003B1C97" w:rsidRDefault="003B1C97" w:rsidP="003B1C97">
      <w:pPr>
        <w:numPr>
          <w:ilvl w:val="2"/>
          <w:numId w:val="10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Purge other half</w:t>
      </w:r>
    </w:p>
    <w:p w:rsidR="003B1C97" w:rsidRPr="003B1C97" w:rsidRDefault="003B1C97" w:rsidP="003B1C97">
      <w:pPr>
        <w:numPr>
          <w:ilvl w:val="1"/>
          <w:numId w:val="10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75.113 L Preservatives (calcium propionate, sodium nitrate, sulfites)</w:t>
      </w:r>
    </w:p>
    <w:p w:rsidR="003B1C97" w:rsidRPr="003B1C97" w:rsidRDefault="003B1C97" w:rsidP="003B1C97">
      <w:pPr>
        <w:numPr>
          <w:ilvl w:val="2"/>
          <w:numId w:val="10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Recycle half to next batch</w:t>
      </w:r>
    </w:p>
    <w:p w:rsidR="003B1C97" w:rsidRPr="003B1C97" w:rsidRDefault="003B1C97" w:rsidP="003B1C97">
      <w:pPr>
        <w:numPr>
          <w:ilvl w:val="2"/>
          <w:numId w:val="10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Purge other half</w:t>
      </w:r>
    </w:p>
    <w:p w:rsidR="003B1C97" w:rsidRPr="003B1C97" w:rsidRDefault="003B1C97" w:rsidP="003B1C97">
      <w:pPr>
        <w:spacing w:after="0" w:line="240" w:lineRule="auto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 </w:t>
      </w:r>
    </w:p>
    <w:p w:rsidR="003B1C97" w:rsidRPr="003B1C97" w:rsidRDefault="003B1C97" w:rsidP="003B1C97">
      <w:pPr>
        <w:spacing w:after="0" w:line="240" w:lineRule="auto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Step 9: Waxing</w:t>
      </w:r>
    </w:p>
    <w:p w:rsidR="003B1C97" w:rsidRPr="003B1C97" w:rsidRDefault="003B1C97" w:rsidP="003B1C97">
      <w:pPr>
        <w:numPr>
          <w:ilvl w:val="0"/>
          <w:numId w:val="1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In:</w:t>
      </w:r>
    </w:p>
    <w:p w:rsidR="003B1C97" w:rsidRPr="003B1C97" w:rsidRDefault="003B1C97" w:rsidP="003B1C97">
      <w:pPr>
        <w:numPr>
          <w:ilvl w:val="1"/>
          <w:numId w:val="11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Tanned Hide</w:t>
      </w:r>
    </w:p>
    <w:p w:rsidR="003B1C97" w:rsidRPr="003B1C97" w:rsidRDefault="003B1C97" w:rsidP="003B1C97">
      <w:pPr>
        <w:numPr>
          <w:ilvl w:val="1"/>
          <w:numId w:val="11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Wax</w:t>
      </w:r>
    </w:p>
    <w:p w:rsidR="003B1C97" w:rsidRPr="003B1C97" w:rsidRDefault="003B1C97" w:rsidP="003B1C97">
      <w:pPr>
        <w:numPr>
          <w:ilvl w:val="2"/>
          <w:numId w:val="1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Surface area of tanned hide about 3ft x 6 </w:t>
      </w:r>
      <w:proofErr w:type="spellStart"/>
      <w:r w:rsidRPr="003B1C97">
        <w:rPr>
          <w:rFonts w:ascii="Calibri" w:eastAsia="Times New Roman" w:hAnsi="Calibri" w:cs="Calibri"/>
        </w:rPr>
        <w:t>ft</w:t>
      </w:r>
      <w:proofErr w:type="spellEnd"/>
      <w:r w:rsidRPr="003B1C97">
        <w:rPr>
          <w:rFonts w:ascii="Calibri" w:eastAsia="Times New Roman" w:hAnsi="Calibri" w:cs="Calibri"/>
        </w:rPr>
        <w:t xml:space="preserve"> = 18 ft^2 = 1.67 m^2.</w:t>
      </w:r>
    </w:p>
    <w:p w:rsidR="003B1C97" w:rsidRPr="003B1C97" w:rsidRDefault="003B1C97" w:rsidP="003B1C97">
      <w:pPr>
        <w:numPr>
          <w:ilvl w:val="2"/>
          <w:numId w:val="1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Height of hide = 0.324887 / 1.67 = 0.194543 m</w:t>
      </w:r>
    </w:p>
    <w:p w:rsidR="003B1C97" w:rsidRPr="003B1C97" w:rsidRDefault="003B1C97" w:rsidP="003B1C97">
      <w:pPr>
        <w:numPr>
          <w:ilvl w:val="2"/>
          <w:numId w:val="1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Assume layer of wax = 1/4 height on each side of the hide ==&gt; 1/2 height total</w:t>
      </w:r>
    </w:p>
    <w:p w:rsidR="003B1C97" w:rsidRPr="003B1C97" w:rsidRDefault="003B1C97" w:rsidP="003B1C97">
      <w:pPr>
        <w:numPr>
          <w:ilvl w:val="2"/>
          <w:numId w:val="1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 xml:space="preserve">1.67 </w:t>
      </w:r>
      <w:proofErr w:type="gramStart"/>
      <w:r w:rsidRPr="003B1C97">
        <w:rPr>
          <w:rFonts w:ascii="Calibri" w:eastAsia="Times New Roman" w:hAnsi="Calibri" w:cs="Calibri"/>
        </w:rPr>
        <w:t>*  0.194543</w:t>
      </w:r>
      <w:proofErr w:type="gramEnd"/>
      <w:r w:rsidRPr="003B1C97">
        <w:rPr>
          <w:rFonts w:ascii="Calibri" w:eastAsia="Times New Roman" w:hAnsi="Calibri" w:cs="Calibri"/>
        </w:rPr>
        <w:t xml:space="preserve"> * 1/2 = 0.162443 m^3 of wax</w:t>
      </w:r>
    </w:p>
    <w:p w:rsidR="003B1C97" w:rsidRPr="003B1C97" w:rsidRDefault="003B1C97" w:rsidP="003B1C97">
      <w:pPr>
        <w:numPr>
          <w:ilvl w:val="2"/>
          <w:numId w:val="1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0.162443 * 1000 = 162.443 L of wax needed</w:t>
      </w:r>
    </w:p>
    <w:p w:rsidR="003B1C97" w:rsidRPr="003B1C97" w:rsidRDefault="003B1C97" w:rsidP="003B1C97">
      <w:pPr>
        <w:numPr>
          <w:ilvl w:val="0"/>
          <w:numId w:val="1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Out:</w:t>
      </w:r>
    </w:p>
    <w:p w:rsidR="003B1C97" w:rsidRPr="003B1C97" w:rsidRDefault="003B1C97" w:rsidP="003B1C97">
      <w:pPr>
        <w:numPr>
          <w:ilvl w:val="1"/>
          <w:numId w:val="11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 w:rsidRPr="003B1C97">
        <w:rPr>
          <w:rFonts w:ascii="Calibri" w:eastAsia="Times New Roman" w:hAnsi="Calibri" w:cs="Calibri"/>
        </w:rPr>
        <w:t>Finished product</w:t>
      </w:r>
    </w:p>
    <w:p w:rsidR="00A54822" w:rsidRDefault="003B1C97"/>
    <w:sectPr w:rsidR="00A548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E3769E"/>
    <w:multiLevelType w:val="multilevel"/>
    <w:tmpl w:val="DF1A9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9F21CA"/>
    <w:multiLevelType w:val="multilevel"/>
    <w:tmpl w:val="FF5E4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09306BF"/>
    <w:multiLevelType w:val="multilevel"/>
    <w:tmpl w:val="E8EAE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2765995"/>
    <w:multiLevelType w:val="multilevel"/>
    <w:tmpl w:val="0A9681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02B4B1A"/>
    <w:multiLevelType w:val="multilevel"/>
    <w:tmpl w:val="BC00C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1BC17C5"/>
    <w:multiLevelType w:val="multilevel"/>
    <w:tmpl w:val="2D7A1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29757C2"/>
    <w:multiLevelType w:val="multilevel"/>
    <w:tmpl w:val="DD605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FBF6444"/>
    <w:multiLevelType w:val="multilevel"/>
    <w:tmpl w:val="AF802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3992BB3"/>
    <w:multiLevelType w:val="multilevel"/>
    <w:tmpl w:val="4EC07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3BB5A9F"/>
    <w:multiLevelType w:val="multilevel"/>
    <w:tmpl w:val="92C2C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BDF7578"/>
    <w:multiLevelType w:val="multilevel"/>
    <w:tmpl w:val="BAF82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9"/>
  </w:num>
  <w:num w:numId="2">
    <w:abstractNumId w:val="7"/>
  </w:num>
  <w:num w:numId="3">
    <w:abstractNumId w:val="5"/>
  </w:num>
  <w:num w:numId="4">
    <w:abstractNumId w:val="8"/>
  </w:num>
  <w:num w:numId="5">
    <w:abstractNumId w:val="10"/>
  </w:num>
  <w:num w:numId="6">
    <w:abstractNumId w:val="0"/>
  </w:num>
  <w:num w:numId="7">
    <w:abstractNumId w:val="6"/>
  </w:num>
  <w:num w:numId="8">
    <w:abstractNumId w:val="3"/>
  </w:num>
  <w:num w:numId="9">
    <w:abstractNumId w:val="4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G0NDcFEpZGloZGBko6SsGpxcWZ+XkgBYa1AP3s92MsAAAA"/>
  </w:docVars>
  <w:rsids>
    <w:rsidRoot w:val="003B1C97"/>
    <w:rsid w:val="003B1C97"/>
    <w:rsid w:val="005D663D"/>
    <w:rsid w:val="0071689A"/>
    <w:rsid w:val="00EE3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99AE401-540F-4E42-B70A-F261A6660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B1C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B1C9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85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68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5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748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lideshare.net/nashton/collagen-544460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pubmed/2214556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i-sis.org.uk/Collagenwaterstructurerevealed.php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kirschner.med.harvard.edu/files/bionumbers/fundamentalBioNumbersHandout.pdf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nvlpubs.nist.gov/nistpubs/jres/55/jresv55n4p191_A1b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82</Words>
  <Characters>617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Atherton</dc:creator>
  <cp:keywords/>
  <dc:description/>
  <cp:lastModifiedBy>Kathryn Atherton</cp:lastModifiedBy>
  <cp:revision>1</cp:revision>
  <dcterms:created xsi:type="dcterms:W3CDTF">2016-11-30T16:39:00Z</dcterms:created>
  <dcterms:modified xsi:type="dcterms:W3CDTF">2016-11-30T16:40:00Z</dcterms:modified>
</cp:coreProperties>
</file>